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34611" w14:textId="0D21606B" w:rsidR="00AA4AD8" w:rsidRPr="00C979FD" w:rsidRDefault="00AA4AD8" w:rsidP="001926BE">
      <w:pPr>
        <w:jc w:val="center"/>
        <w:rPr>
          <w:sz w:val="32"/>
          <w:szCs w:val="32"/>
          <w:lang w:val="en-US"/>
        </w:rPr>
      </w:pPr>
      <w:r w:rsidRPr="00C979FD">
        <w:rPr>
          <w:sz w:val="32"/>
          <w:szCs w:val="32"/>
          <w:lang w:val="en-US"/>
        </w:rPr>
        <w:t>Map for Writer’s Portal</w:t>
      </w:r>
    </w:p>
    <w:p w14:paraId="41380178" w14:textId="77777777" w:rsidR="00AA4AD8" w:rsidRPr="00C979FD" w:rsidRDefault="00AA4AD8" w:rsidP="00AA4AD8">
      <w:pPr>
        <w:rPr>
          <w:lang w:val="en-US"/>
        </w:rPr>
      </w:pPr>
    </w:p>
    <w:p w14:paraId="4AAF4934" w14:textId="22F4FCAD" w:rsidR="00AA4AD8" w:rsidRPr="00C979FD" w:rsidRDefault="00AA4AD8" w:rsidP="00AA4AD8">
      <w:pPr>
        <w:pStyle w:val="ListParagraph"/>
        <w:numPr>
          <w:ilvl w:val="0"/>
          <w:numId w:val="1"/>
        </w:numPr>
        <w:rPr>
          <w:lang w:val="en-US"/>
        </w:rPr>
      </w:pPr>
      <w:r w:rsidRPr="00C979FD">
        <w:rPr>
          <w:lang w:val="en-US"/>
        </w:rPr>
        <w:t xml:space="preserve">For every writer we will be providing </w:t>
      </w:r>
      <w:proofErr w:type="gramStart"/>
      <w:r w:rsidRPr="00C979FD">
        <w:rPr>
          <w:lang w:val="en-US"/>
        </w:rPr>
        <w:t>the login</w:t>
      </w:r>
      <w:proofErr w:type="gramEnd"/>
      <w:r w:rsidRPr="00C979FD">
        <w:rPr>
          <w:lang w:val="en-US"/>
        </w:rPr>
        <w:t xml:space="preserve"> credentials, created by us via manager portal. </w:t>
      </w:r>
    </w:p>
    <w:p w14:paraId="0BB9B620" w14:textId="36402C5E" w:rsidR="00AA4AD8" w:rsidRPr="00C979FD" w:rsidRDefault="00AA4AD8" w:rsidP="00AA4AD8">
      <w:pPr>
        <w:pStyle w:val="ListParagraph"/>
        <w:numPr>
          <w:ilvl w:val="0"/>
          <w:numId w:val="1"/>
        </w:numPr>
        <w:rPr>
          <w:lang w:val="en-US"/>
        </w:rPr>
      </w:pPr>
      <w:r w:rsidRPr="00C979FD">
        <w:rPr>
          <w:lang w:val="en-US"/>
        </w:rPr>
        <w:t xml:space="preserve">Every writer will have a nick name assigned. </w:t>
      </w:r>
    </w:p>
    <w:p w14:paraId="3F824406" w14:textId="4D9CE6BA" w:rsidR="00AA4AD8" w:rsidRPr="00C979FD" w:rsidRDefault="00AA4AD8" w:rsidP="00AA4AD8">
      <w:pPr>
        <w:pStyle w:val="ListParagraph"/>
        <w:numPr>
          <w:ilvl w:val="0"/>
          <w:numId w:val="1"/>
        </w:numPr>
        <w:rPr>
          <w:lang w:val="en-US"/>
        </w:rPr>
      </w:pPr>
      <w:r w:rsidRPr="00C979FD">
        <w:rPr>
          <w:lang w:val="en-US"/>
        </w:rPr>
        <w:t xml:space="preserve">Once the writer signs up, he will see his working portal. </w:t>
      </w:r>
    </w:p>
    <w:p w14:paraId="62BB8B91" w14:textId="3EE3B214" w:rsidR="00AA4AD8" w:rsidRPr="00C979FD" w:rsidRDefault="00AA4AD8" w:rsidP="00AA4AD8">
      <w:pPr>
        <w:pStyle w:val="ListParagraph"/>
        <w:numPr>
          <w:ilvl w:val="0"/>
          <w:numId w:val="1"/>
        </w:numPr>
        <w:rPr>
          <w:lang w:val="en-US"/>
        </w:rPr>
      </w:pPr>
      <w:r w:rsidRPr="00C979FD">
        <w:rPr>
          <w:lang w:val="en-US"/>
        </w:rPr>
        <w:t>Menu visibilities for the writer should include:</w:t>
      </w:r>
    </w:p>
    <w:p w14:paraId="10AFD1B6" w14:textId="7A63CBEF" w:rsidR="00AA4AD8" w:rsidRPr="00C979FD" w:rsidRDefault="00AA4AD8" w:rsidP="00AA4AD8">
      <w:pPr>
        <w:pStyle w:val="ListParagraph"/>
        <w:numPr>
          <w:ilvl w:val="1"/>
          <w:numId w:val="1"/>
        </w:numPr>
        <w:rPr>
          <w:lang w:val="en-US"/>
        </w:rPr>
      </w:pPr>
      <w:r w:rsidRPr="00C979FD">
        <w:rPr>
          <w:lang w:val="en-US"/>
        </w:rPr>
        <w:t>Available orders</w:t>
      </w:r>
    </w:p>
    <w:p w14:paraId="717157AC" w14:textId="368F394D" w:rsidR="00AA4AD8" w:rsidRPr="00C979FD" w:rsidRDefault="008A53CC" w:rsidP="00AA4AD8">
      <w:pPr>
        <w:pStyle w:val="ListParagraph"/>
        <w:numPr>
          <w:ilvl w:val="1"/>
          <w:numId w:val="1"/>
        </w:numPr>
        <w:rPr>
          <w:lang w:val="en-US"/>
        </w:rPr>
      </w:pPr>
      <w:r w:rsidRPr="00C979FD">
        <w:rPr>
          <w:lang w:val="en-US"/>
        </w:rPr>
        <w:t>Order In Progress</w:t>
      </w:r>
    </w:p>
    <w:p w14:paraId="69610F23" w14:textId="1CC5CEFD" w:rsidR="001926BE" w:rsidRPr="00C979FD" w:rsidRDefault="001926BE" w:rsidP="00AA4AD8">
      <w:pPr>
        <w:pStyle w:val="ListParagraph"/>
        <w:numPr>
          <w:ilvl w:val="1"/>
          <w:numId w:val="1"/>
        </w:numPr>
        <w:rPr>
          <w:lang w:val="en-US"/>
        </w:rPr>
      </w:pPr>
      <w:r w:rsidRPr="00C979FD">
        <w:rPr>
          <w:lang w:val="en-US"/>
        </w:rPr>
        <w:t xml:space="preserve">Corrections </w:t>
      </w:r>
      <w:r w:rsidR="00E760C3" w:rsidRPr="00C979FD">
        <w:rPr>
          <w:lang w:val="en-US"/>
        </w:rPr>
        <w:t>Marked</w:t>
      </w:r>
    </w:p>
    <w:p w14:paraId="3D076227" w14:textId="70CCD109" w:rsidR="00F80664" w:rsidRPr="00C979FD" w:rsidRDefault="00F80664" w:rsidP="00F80664">
      <w:pPr>
        <w:pStyle w:val="ListParagraph"/>
        <w:numPr>
          <w:ilvl w:val="1"/>
          <w:numId w:val="1"/>
        </w:numPr>
        <w:rPr>
          <w:lang w:val="en-US"/>
        </w:rPr>
      </w:pPr>
      <w:r w:rsidRPr="00C979FD">
        <w:rPr>
          <w:lang w:val="en-US"/>
        </w:rPr>
        <w:t xml:space="preserve">Revision </w:t>
      </w:r>
      <w:r w:rsidR="00E760C3" w:rsidRPr="00C979FD">
        <w:rPr>
          <w:lang w:val="en-US"/>
        </w:rPr>
        <w:t>Marked</w:t>
      </w:r>
    </w:p>
    <w:p w14:paraId="2B6EF7F4" w14:textId="45FAEDF9" w:rsidR="00AA4AD8" w:rsidRPr="00C979FD" w:rsidRDefault="00AA4AD8" w:rsidP="00AA4AD8">
      <w:pPr>
        <w:pStyle w:val="ListParagraph"/>
        <w:numPr>
          <w:ilvl w:val="1"/>
          <w:numId w:val="1"/>
        </w:numPr>
        <w:rPr>
          <w:lang w:val="en-US"/>
        </w:rPr>
      </w:pPr>
      <w:r w:rsidRPr="00C979FD">
        <w:rPr>
          <w:lang w:val="en-US"/>
        </w:rPr>
        <w:t>Completed</w:t>
      </w:r>
    </w:p>
    <w:p w14:paraId="04D49595" w14:textId="7FEE0F4C" w:rsidR="00393F84" w:rsidRPr="00C979FD" w:rsidRDefault="00393F84" w:rsidP="00393F84">
      <w:pPr>
        <w:rPr>
          <w:lang w:val="en-US"/>
        </w:rPr>
      </w:pPr>
      <w:r w:rsidRPr="00C979FD"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706368" behindDoc="0" locked="0" layoutInCell="1" allowOverlap="1" wp14:anchorId="4365D4EF" wp14:editId="5150E347">
                <wp:simplePos x="0" y="0"/>
                <wp:positionH relativeFrom="column">
                  <wp:posOffset>1674784</wp:posOffset>
                </wp:positionH>
                <wp:positionV relativeFrom="paragraph">
                  <wp:posOffset>-144490</wp:posOffset>
                </wp:positionV>
                <wp:extent cx="3060593" cy="592480"/>
                <wp:effectExtent l="38100" t="38100" r="0" b="42545"/>
                <wp:wrapNone/>
                <wp:docPr id="1871728420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060593" cy="5924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F0485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2" o:spid="_x0000_s1026" type="#_x0000_t75" style="position:absolute;margin-left:131.15pt;margin-top:-12.1pt;width:242.45pt;height:48.0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">
                <v:imagedata r:id="rId6" o:title=""/>
              </v:shape>
            </w:pict>
          </mc:Fallback>
        </mc:AlternateContent>
      </w:r>
    </w:p>
    <w:p w14:paraId="431CED5A" w14:textId="71986F2D" w:rsidR="00393F84" w:rsidRPr="00C979FD" w:rsidRDefault="00393F84" w:rsidP="00393F84">
      <w:pPr>
        <w:rPr>
          <w:lang w:val="en-US"/>
        </w:rPr>
      </w:pPr>
      <w:r w:rsidRPr="00C979FD">
        <w:rPr>
          <w:noProof/>
          <w:lang w:val="en-US"/>
        </w:rPr>
        <w:drawing>
          <wp:inline distT="0" distB="0" distL="0" distR="0" wp14:anchorId="3D845CAA" wp14:editId="45B8F95D">
            <wp:extent cx="5731510" cy="2730500"/>
            <wp:effectExtent l="0" t="0" r="0" b="0"/>
            <wp:docPr id="64272027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2720274" name="Picture 4" descr="A screenshot of a computer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6B99E0" w14:textId="77777777" w:rsidR="004E00E4" w:rsidRPr="00C979FD" w:rsidRDefault="004E00E4" w:rsidP="00960D73">
      <w:pPr>
        <w:rPr>
          <w:lang w:val="en-US"/>
        </w:rPr>
      </w:pPr>
    </w:p>
    <w:p w14:paraId="68C80833" w14:textId="1AC89E3F" w:rsidR="00960D73" w:rsidRPr="00C979FD" w:rsidRDefault="00960D73" w:rsidP="00960D73">
      <w:pPr>
        <w:rPr>
          <w:lang w:val="en-US"/>
        </w:rPr>
      </w:pPr>
      <w:r w:rsidRPr="00C979FD">
        <w:rPr>
          <w:lang w:val="en-US"/>
        </w:rPr>
        <w:t xml:space="preserve">Except for the Completed Orders, all other menu icons will have a </w:t>
      </w:r>
      <w:proofErr w:type="gramStart"/>
      <w:r w:rsidRPr="00C979FD">
        <w:rPr>
          <w:lang w:val="en-US"/>
        </w:rPr>
        <w:t>small numbers</w:t>
      </w:r>
      <w:proofErr w:type="gramEnd"/>
      <w:r w:rsidRPr="00C979FD">
        <w:rPr>
          <w:lang w:val="en-US"/>
        </w:rPr>
        <w:t xml:space="preserve"> in front to make sure the writer is aware of things pending in each slot. Something like this:</w:t>
      </w:r>
    </w:p>
    <w:p w14:paraId="5AD729D5" w14:textId="77777777" w:rsidR="00960D73" w:rsidRPr="00C979FD" w:rsidRDefault="00960D73" w:rsidP="00960D73">
      <w:pPr>
        <w:rPr>
          <w:lang w:val="en-US"/>
        </w:rPr>
      </w:pPr>
    </w:p>
    <w:p w14:paraId="63D08C3F" w14:textId="0C90D126" w:rsidR="00960D73" w:rsidRPr="00C979FD" w:rsidRDefault="00960D73" w:rsidP="00960D73">
      <w:pPr>
        <w:rPr>
          <w:lang w:val="en-US"/>
        </w:rPr>
      </w:pPr>
      <w:r w:rsidRPr="00C979FD">
        <w:rPr>
          <w:noProof/>
          <w:lang w:val="en-US"/>
        </w:rPr>
        <w:drawing>
          <wp:inline distT="0" distB="0" distL="0" distR="0" wp14:anchorId="2AB45CFF" wp14:editId="14F3E401">
            <wp:extent cx="5731510" cy="384175"/>
            <wp:effectExtent l="0" t="0" r="0" b="0"/>
            <wp:docPr id="8709535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953548" name="Picture 870953548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4C295" w14:textId="36026297" w:rsidR="00960D73" w:rsidRPr="00C979FD" w:rsidRDefault="00960D73" w:rsidP="00960D73">
      <w:pPr>
        <w:rPr>
          <w:lang w:val="en-US"/>
        </w:rPr>
      </w:pPr>
    </w:p>
    <w:p w14:paraId="7D6FC1EC" w14:textId="380449EE" w:rsidR="001926BE" w:rsidRPr="00C979FD" w:rsidRDefault="001926BE" w:rsidP="001926BE">
      <w:pPr>
        <w:rPr>
          <w:lang w:val="en-US"/>
        </w:rPr>
      </w:pPr>
      <w:r w:rsidRPr="00C979FD">
        <w:rPr>
          <w:lang w:val="en-US"/>
        </w:rPr>
        <w:t xml:space="preserve">In the right top corner, add a notification icon as well that will show all notifications to a writer that include query response, order assigned, corrections needed, revision requested, deduction marked, and client score received. </w:t>
      </w:r>
    </w:p>
    <w:p w14:paraId="30460EE1" w14:textId="6B99D98D" w:rsidR="00206F3B" w:rsidRPr="00C979FD" w:rsidRDefault="00206F3B" w:rsidP="00206F3B">
      <w:pPr>
        <w:rPr>
          <w:lang w:val="en-US"/>
        </w:rPr>
      </w:pPr>
    </w:p>
    <w:p w14:paraId="2A5901B5" w14:textId="558E9BB8" w:rsidR="00206F3B" w:rsidRPr="00C979FD" w:rsidRDefault="00206F3B" w:rsidP="00206F3B">
      <w:pPr>
        <w:rPr>
          <w:lang w:val="en-US"/>
        </w:rPr>
      </w:pPr>
      <w:r w:rsidRPr="00C979FD">
        <w:rPr>
          <w:lang w:val="en-US"/>
        </w:rPr>
        <w:t xml:space="preserve">Also add Writer’s Rating in that corner (Depending on Client’s score, the average score of each writer will be shown out of 5). </w:t>
      </w:r>
    </w:p>
    <w:p w14:paraId="42EDD9A2" w14:textId="1BE91FDB" w:rsidR="00AA4AD8" w:rsidRPr="00C979FD" w:rsidRDefault="00AA4AD8" w:rsidP="00393F84">
      <w:pPr>
        <w:rPr>
          <w:lang w:val="en-US"/>
        </w:rPr>
      </w:pPr>
      <w:r w:rsidRPr="00C979FD"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5A2E1003" wp14:editId="5977D7FE">
                <wp:simplePos x="0" y="0"/>
                <wp:positionH relativeFrom="column">
                  <wp:posOffset>665554</wp:posOffset>
                </wp:positionH>
                <wp:positionV relativeFrom="paragraph">
                  <wp:posOffset>559449</wp:posOffset>
                </wp:positionV>
                <wp:extent cx="417960" cy="360"/>
                <wp:effectExtent l="38100" t="38100" r="39370" b="38100"/>
                <wp:wrapNone/>
                <wp:docPr id="77884838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4179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E599EF" id="Ink 13" o:spid="_x0000_s1026" type="#_x0000_t75" style="position:absolute;margin-left:51.7pt;margin-top:43.35pt;width:34.3pt;height:1.4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">
                <v:imagedata r:id="rId10" o:title=""/>
              </v:shape>
            </w:pict>
          </mc:Fallback>
        </mc:AlternateContent>
      </w:r>
    </w:p>
    <w:p w14:paraId="54C9E315" w14:textId="09AFF03F" w:rsidR="00AA4AD8" w:rsidRPr="00C979FD" w:rsidRDefault="00AA4AD8" w:rsidP="00AA4AD8">
      <w:pPr>
        <w:pStyle w:val="ListParagraph"/>
        <w:numPr>
          <w:ilvl w:val="0"/>
          <w:numId w:val="1"/>
        </w:numPr>
        <w:rPr>
          <w:lang w:val="en-US"/>
        </w:rPr>
      </w:pPr>
      <w:r w:rsidRPr="00C979FD">
        <w:rPr>
          <w:lang w:val="en-US"/>
        </w:rPr>
        <w:t xml:space="preserve">The side menu </w:t>
      </w:r>
      <w:r w:rsidR="004E00E4" w:rsidRPr="00C979FD">
        <w:rPr>
          <w:lang w:val="en-US"/>
        </w:rPr>
        <w:t xml:space="preserve">will be explained later. </w:t>
      </w:r>
      <w:r w:rsidRPr="00C979FD">
        <w:rPr>
          <w:lang w:val="en-US"/>
        </w:rPr>
        <w:t xml:space="preserve"> </w:t>
      </w:r>
    </w:p>
    <w:p w14:paraId="34DC59D6" w14:textId="68A2A399" w:rsidR="00AA4AD8" w:rsidRPr="00C979FD" w:rsidRDefault="00AA4AD8" w:rsidP="00AA4AD8">
      <w:pPr>
        <w:ind w:left="360"/>
        <w:rPr>
          <w:lang w:val="en-US"/>
        </w:rPr>
      </w:pPr>
    </w:p>
    <w:p w14:paraId="3657EA40" w14:textId="1BED81CD" w:rsidR="00AA4AD8" w:rsidRPr="00C979FD" w:rsidRDefault="00AA4AD8" w:rsidP="001926BE">
      <w:pPr>
        <w:jc w:val="center"/>
        <w:rPr>
          <w:sz w:val="32"/>
          <w:szCs w:val="32"/>
          <w:lang w:val="en-US"/>
        </w:rPr>
      </w:pPr>
      <w:r w:rsidRPr="00C979FD">
        <w:rPr>
          <w:sz w:val="32"/>
          <w:szCs w:val="32"/>
          <w:lang w:val="en-US"/>
        </w:rPr>
        <w:t>Now coming to the specifications:</w:t>
      </w:r>
    </w:p>
    <w:p w14:paraId="7519AFB3" w14:textId="77777777" w:rsidR="00AA4AD8" w:rsidRPr="00C979FD" w:rsidRDefault="00AA4AD8" w:rsidP="00AA4AD8">
      <w:pPr>
        <w:rPr>
          <w:lang w:val="en-US"/>
        </w:rPr>
      </w:pPr>
    </w:p>
    <w:p w14:paraId="57E11DE0" w14:textId="53790EF5" w:rsidR="00AA4AD8" w:rsidRPr="00C979FD" w:rsidRDefault="00AA4AD8" w:rsidP="00A94D6C">
      <w:pPr>
        <w:pStyle w:val="ListParagraph"/>
        <w:numPr>
          <w:ilvl w:val="0"/>
          <w:numId w:val="2"/>
        </w:numPr>
        <w:jc w:val="center"/>
        <w:rPr>
          <w:lang w:val="en-US"/>
        </w:rPr>
      </w:pPr>
      <w:r w:rsidRPr="00C979FD">
        <w:rPr>
          <w:lang w:val="en-US"/>
        </w:rPr>
        <w:t>Available Orders Window</w:t>
      </w:r>
    </w:p>
    <w:p w14:paraId="346ECCF1" w14:textId="77317926" w:rsidR="00AA4AD8" w:rsidRPr="00C979FD" w:rsidRDefault="00AA4AD8" w:rsidP="00AA4AD8">
      <w:pPr>
        <w:rPr>
          <w:lang w:val="en-US"/>
        </w:rPr>
      </w:pPr>
    </w:p>
    <w:p w14:paraId="19D59076" w14:textId="765F76DA" w:rsidR="00AA4AD8" w:rsidRPr="00C979FD" w:rsidRDefault="00AA4AD8" w:rsidP="001926BE">
      <w:pPr>
        <w:ind w:firstLine="720"/>
        <w:rPr>
          <w:lang w:val="en-US"/>
        </w:rPr>
      </w:pPr>
      <w:r w:rsidRPr="00C979FD">
        <w:rPr>
          <w:lang w:val="en-US"/>
        </w:rPr>
        <w:t>Components that a writer should see include:</w:t>
      </w:r>
    </w:p>
    <w:p w14:paraId="34FEF8A2" w14:textId="3727A98F" w:rsidR="00AA4AD8" w:rsidRPr="00C979FD" w:rsidRDefault="00AA4AD8" w:rsidP="00AA4AD8">
      <w:pPr>
        <w:pStyle w:val="ListParagraph"/>
        <w:numPr>
          <w:ilvl w:val="0"/>
          <w:numId w:val="3"/>
        </w:numPr>
        <w:rPr>
          <w:lang w:val="en-US"/>
        </w:rPr>
      </w:pPr>
      <w:r w:rsidRPr="00C979FD">
        <w:rPr>
          <w:lang w:val="en-US"/>
        </w:rPr>
        <w:t>Order ID</w:t>
      </w:r>
    </w:p>
    <w:p w14:paraId="38094A77" w14:textId="06EEB470" w:rsidR="00AA4AD8" w:rsidRPr="00C979FD" w:rsidRDefault="00AA4AD8" w:rsidP="00AA4AD8">
      <w:pPr>
        <w:pStyle w:val="ListParagraph"/>
        <w:numPr>
          <w:ilvl w:val="0"/>
          <w:numId w:val="3"/>
        </w:numPr>
        <w:rPr>
          <w:lang w:val="en-US"/>
        </w:rPr>
      </w:pPr>
      <w:r w:rsidRPr="00C979FD">
        <w:rPr>
          <w:lang w:val="en-US"/>
        </w:rPr>
        <w:t>Subject</w:t>
      </w:r>
    </w:p>
    <w:p w14:paraId="52B9797B" w14:textId="5A76E5A9" w:rsidR="00162EF4" w:rsidRPr="00C979FD" w:rsidRDefault="00162EF4" w:rsidP="00AA4AD8">
      <w:pPr>
        <w:pStyle w:val="ListParagraph"/>
        <w:numPr>
          <w:ilvl w:val="0"/>
          <w:numId w:val="3"/>
        </w:numPr>
        <w:rPr>
          <w:lang w:val="en-US"/>
        </w:rPr>
      </w:pPr>
      <w:r w:rsidRPr="00C979FD">
        <w:rPr>
          <w:lang w:val="en-US"/>
        </w:rPr>
        <w:t>Order Title</w:t>
      </w:r>
    </w:p>
    <w:p w14:paraId="4B5A73D0" w14:textId="6A254BB0" w:rsidR="00162EF4" w:rsidRPr="00C979FD" w:rsidRDefault="00162EF4" w:rsidP="00AA4AD8">
      <w:pPr>
        <w:pStyle w:val="ListParagraph"/>
        <w:numPr>
          <w:ilvl w:val="0"/>
          <w:numId w:val="3"/>
        </w:numPr>
        <w:rPr>
          <w:lang w:val="en-US"/>
        </w:rPr>
      </w:pPr>
      <w:r w:rsidRPr="00C979FD">
        <w:rPr>
          <w:lang w:val="en-US"/>
        </w:rPr>
        <w:t>Academic Level</w:t>
      </w:r>
    </w:p>
    <w:p w14:paraId="4B5895C3" w14:textId="30A7DED2" w:rsidR="00AA4AD8" w:rsidRPr="00C979FD" w:rsidRDefault="00AA4AD8" w:rsidP="00AA4AD8">
      <w:pPr>
        <w:pStyle w:val="ListParagraph"/>
        <w:numPr>
          <w:ilvl w:val="0"/>
          <w:numId w:val="3"/>
        </w:numPr>
        <w:rPr>
          <w:lang w:val="en-US"/>
        </w:rPr>
      </w:pPr>
      <w:r w:rsidRPr="00C979FD">
        <w:rPr>
          <w:lang w:val="en-US"/>
        </w:rPr>
        <w:t>Page Number/Word Count</w:t>
      </w:r>
    </w:p>
    <w:p w14:paraId="4E50B21B" w14:textId="380A7E55" w:rsidR="00AA4AD8" w:rsidRPr="00C979FD" w:rsidRDefault="00AA4AD8" w:rsidP="00AA4AD8">
      <w:pPr>
        <w:pStyle w:val="ListParagraph"/>
        <w:numPr>
          <w:ilvl w:val="0"/>
          <w:numId w:val="3"/>
        </w:numPr>
        <w:rPr>
          <w:lang w:val="en-US"/>
        </w:rPr>
      </w:pPr>
      <w:r w:rsidRPr="00C979FD">
        <w:rPr>
          <w:lang w:val="en-US"/>
        </w:rPr>
        <w:t>Service Type</w:t>
      </w:r>
    </w:p>
    <w:p w14:paraId="16A62163" w14:textId="1033400A" w:rsidR="00162EF4" w:rsidRPr="00C979FD" w:rsidRDefault="00162EF4" w:rsidP="00AA4AD8">
      <w:pPr>
        <w:pStyle w:val="ListParagraph"/>
        <w:numPr>
          <w:ilvl w:val="0"/>
          <w:numId w:val="3"/>
        </w:numPr>
        <w:rPr>
          <w:lang w:val="en-US"/>
        </w:rPr>
      </w:pPr>
      <w:r w:rsidRPr="00C979FD">
        <w:rPr>
          <w:lang w:val="en-US"/>
        </w:rPr>
        <w:t>Citation Style</w:t>
      </w:r>
    </w:p>
    <w:p w14:paraId="5B653287" w14:textId="114519E8" w:rsidR="00162EF4" w:rsidRPr="00C979FD" w:rsidRDefault="00162EF4" w:rsidP="00162EF4">
      <w:pPr>
        <w:pStyle w:val="ListParagraph"/>
        <w:numPr>
          <w:ilvl w:val="0"/>
          <w:numId w:val="3"/>
        </w:numPr>
        <w:rPr>
          <w:lang w:val="en-US"/>
        </w:rPr>
      </w:pPr>
      <w:r w:rsidRPr="00C979FD">
        <w:rPr>
          <w:lang w:val="en-US"/>
        </w:rPr>
        <w:t xml:space="preserve">Sources </w:t>
      </w:r>
    </w:p>
    <w:p w14:paraId="0CA8646F" w14:textId="1FB59768" w:rsidR="001926BE" w:rsidRPr="00C979FD" w:rsidRDefault="001926BE" w:rsidP="001926BE">
      <w:pPr>
        <w:pStyle w:val="ListParagraph"/>
        <w:numPr>
          <w:ilvl w:val="0"/>
          <w:numId w:val="3"/>
        </w:numPr>
        <w:rPr>
          <w:lang w:val="en-US"/>
        </w:rPr>
      </w:pPr>
      <w:r w:rsidRPr="00C979FD">
        <w:rPr>
          <w:lang w:val="en-US"/>
        </w:rPr>
        <w:t>Details</w:t>
      </w:r>
    </w:p>
    <w:p w14:paraId="44F9E1FD" w14:textId="06B0C6E6" w:rsidR="00A922F1" w:rsidRPr="00C979FD" w:rsidRDefault="00A922F1" w:rsidP="00A922F1">
      <w:pPr>
        <w:pStyle w:val="ListParagraph"/>
        <w:numPr>
          <w:ilvl w:val="1"/>
          <w:numId w:val="3"/>
        </w:numPr>
        <w:rPr>
          <w:lang w:val="en-US"/>
        </w:rPr>
      </w:pPr>
      <w:r w:rsidRPr="00C979FD">
        <w:rPr>
          <w:lang w:val="en-US"/>
        </w:rPr>
        <w:t>Clickable button</w:t>
      </w:r>
    </w:p>
    <w:p w14:paraId="7838BD53" w14:textId="3316333C" w:rsidR="00A922F1" w:rsidRPr="00C979FD" w:rsidRDefault="00A922F1" w:rsidP="00A922F1">
      <w:pPr>
        <w:pStyle w:val="ListParagraph"/>
        <w:numPr>
          <w:ilvl w:val="1"/>
          <w:numId w:val="3"/>
        </w:numPr>
        <w:rPr>
          <w:lang w:val="en-US"/>
        </w:rPr>
      </w:pPr>
      <w:r w:rsidRPr="00C979FD">
        <w:rPr>
          <w:lang w:val="en-US"/>
        </w:rPr>
        <w:t>Should show all the details along with Order Description and the Files attached by the client.</w:t>
      </w:r>
    </w:p>
    <w:p w14:paraId="009BF4CA" w14:textId="7CFC05DD" w:rsidR="00AA4AD8" w:rsidRPr="00C979FD" w:rsidRDefault="00162EF4" w:rsidP="00AA4AD8">
      <w:pPr>
        <w:pStyle w:val="ListParagraph"/>
        <w:numPr>
          <w:ilvl w:val="0"/>
          <w:numId w:val="3"/>
        </w:numPr>
        <w:rPr>
          <w:lang w:val="en-US"/>
        </w:rPr>
      </w:pPr>
      <w:r w:rsidRPr="00C979FD">
        <w:rPr>
          <w:lang w:val="en-US"/>
        </w:rPr>
        <w:t xml:space="preserve">Writer’s </w:t>
      </w:r>
      <w:r w:rsidR="00AA4AD8" w:rsidRPr="00C979FD">
        <w:rPr>
          <w:lang w:val="en-US"/>
        </w:rPr>
        <w:t>Deadline</w:t>
      </w:r>
      <w:r w:rsidR="00FA044F" w:rsidRPr="00C979FD">
        <w:rPr>
          <w:lang w:val="en-US"/>
        </w:rPr>
        <w:t>.</w:t>
      </w:r>
    </w:p>
    <w:p w14:paraId="68A35EA8" w14:textId="77777777" w:rsidR="00A922F1" w:rsidRPr="00C979FD" w:rsidRDefault="00162EF4" w:rsidP="00AA4AD8">
      <w:pPr>
        <w:pStyle w:val="ListParagraph"/>
        <w:numPr>
          <w:ilvl w:val="0"/>
          <w:numId w:val="3"/>
        </w:numPr>
        <w:rPr>
          <w:lang w:val="en-US"/>
        </w:rPr>
      </w:pPr>
      <w:r w:rsidRPr="00C979FD">
        <w:rPr>
          <w:lang w:val="en-US"/>
        </w:rPr>
        <w:t>Status</w:t>
      </w:r>
      <w:r w:rsidR="00AA4AD8" w:rsidRPr="00C979FD">
        <w:rPr>
          <w:lang w:val="en-US"/>
        </w:rPr>
        <w:t xml:space="preserve"> </w:t>
      </w:r>
      <w:r w:rsidR="00FA044F" w:rsidRPr="00C979FD">
        <w:rPr>
          <w:lang w:val="en-US"/>
        </w:rPr>
        <w:sym w:font="Wingdings" w:char="F0E0"/>
      </w:r>
      <w:r w:rsidR="00FA044F" w:rsidRPr="00C979FD">
        <w:rPr>
          <w:lang w:val="en-US"/>
        </w:rPr>
        <w:t xml:space="preserve"> </w:t>
      </w:r>
      <w:r w:rsidR="00A922F1" w:rsidRPr="00C979FD">
        <w:rPr>
          <w:lang w:val="en-US"/>
        </w:rPr>
        <w:t>Available, Requested, Reserved</w:t>
      </w:r>
    </w:p>
    <w:p w14:paraId="4F2BF38D" w14:textId="77777777" w:rsidR="00A922F1" w:rsidRPr="00C979FD" w:rsidRDefault="00A922F1" w:rsidP="00A922F1">
      <w:pPr>
        <w:pStyle w:val="ListParagraph"/>
        <w:numPr>
          <w:ilvl w:val="1"/>
          <w:numId w:val="3"/>
        </w:numPr>
        <w:rPr>
          <w:lang w:val="en-US"/>
        </w:rPr>
      </w:pPr>
      <w:r w:rsidRPr="00C979FD">
        <w:rPr>
          <w:lang w:val="en-US"/>
        </w:rPr>
        <w:t xml:space="preserve">Normal status will be </w:t>
      </w:r>
      <w:proofErr w:type="gramStart"/>
      <w:r w:rsidRPr="00C979FD">
        <w:rPr>
          <w:lang w:val="en-US"/>
        </w:rPr>
        <w:t>Available</w:t>
      </w:r>
      <w:proofErr w:type="gramEnd"/>
    </w:p>
    <w:p w14:paraId="14635137" w14:textId="255A451C" w:rsidR="00A922F1" w:rsidRPr="00C979FD" w:rsidRDefault="00A922F1" w:rsidP="00A922F1">
      <w:pPr>
        <w:pStyle w:val="ListParagraph"/>
        <w:numPr>
          <w:ilvl w:val="1"/>
          <w:numId w:val="3"/>
        </w:numPr>
        <w:rPr>
          <w:lang w:val="en-US"/>
        </w:rPr>
      </w:pPr>
      <w:r w:rsidRPr="00C979FD">
        <w:rPr>
          <w:lang w:val="en-US"/>
        </w:rPr>
        <w:t xml:space="preserve">If requested by the </w:t>
      </w:r>
      <w:proofErr w:type="gramStart"/>
      <w:r w:rsidRPr="00C979FD">
        <w:rPr>
          <w:lang w:val="en-US"/>
        </w:rPr>
        <w:t>writer</w:t>
      </w:r>
      <w:proofErr w:type="gramEnd"/>
      <w:r w:rsidRPr="00C979FD">
        <w:rPr>
          <w:lang w:val="en-US"/>
        </w:rPr>
        <w:t xml:space="preserve"> then status for that particular writer will change from Available to Requested but for all other writers it will still be shown as Available</w:t>
      </w:r>
    </w:p>
    <w:p w14:paraId="022848E5" w14:textId="3D0E0221" w:rsidR="00A922F1" w:rsidRPr="00C979FD" w:rsidRDefault="00A922F1" w:rsidP="00A922F1">
      <w:pPr>
        <w:pStyle w:val="ListParagraph"/>
        <w:numPr>
          <w:ilvl w:val="1"/>
          <w:numId w:val="3"/>
        </w:numPr>
        <w:rPr>
          <w:lang w:val="en-US"/>
        </w:rPr>
      </w:pPr>
      <w:r w:rsidRPr="00C979FD">
        <w:rPr>
          <w:lang w:val="en-US"/>
        </w:rPr>
        <w:t>If the order is already requested 3 times by other writers, the status for everyone will be Reserved and Point 12 will be disabled.</w:t>
      </w:r>
    </w:p>
    <w:p w14:paraId="03EDFECF" w14:textId="77777777" w:rsidR="00A922F1" w:rsidRPr="00C979FD" w:rsidRDefault="00A922F1" w:rsidP="00A922F1">
      <w:pPr>
        <w:pStyle w:val="ListParagraph"/>
        <w:numPr>
          <w:ilvl w:val="0"/>
          <w:numId w:val="3"/>
        </w:numPr>
        <w:rPr>
          <w:lang w:val="en-US"/>
        </w:rPr>
      </w:pPr>
      <w:r w:rsidRPr="00C979FD">
        <w:rPr>
          <w:lang w:val="en-US"/>
        </w:rPr>
        <w:t xml:space="preserve">Request this </w:t>
      </w:r>
      <w:proofErr w:type="gramStart"/>
      <w:r w:rsidRPr="00C979FD">
        <w:rPr>
          <w:lang w:val="en-US"/>
        </w:rPr>
        <w:t>Order</w:t>
      </w:r>
      <w:proofErr w:type="gramEnd"/>
      <w:r w:rsidRPr="00C979FD">
        <w:rPr>
          <w:lang w:val="en-US"/>
        </w:rPr>
        <w:t xml:space="preserve"> </w:t>
      </w:r>
    </w:p>
    <w:p w14:paraId="2E4B563E" w14:textId="07036232" w:rsidR="00AA4AD8" w:rsidRPr="00C979FD" w:rsidRDefault="00A922F1" w:rsidP="00A922F1">
      <w:pPr>
        <w:pStyle w:val="ListParagraph"/>
        <w:numPr>
          <w:ilvl w:val="1"/>
          <w:numId w:val="3"/>
        </w:numPr>
        <w:rPr>
          <w:lang w:val="en-US"/>
        </w:rPr>
      </w:pPr>
      <w:proofErr w:type="gramStart"/>
      <w:r w:rsidRPr="00C979FD">
        <w:rPr>
          <w:lang w:val="en-US"/>
        </w:rPr>
        <w:t>Clickable</w:t>
      </w:r>
      <w:proofErr w:type="gramEnd"/>
      <w:r w:rsidRPr="00C979FD">
        <w:rPr>
          <w:lang w:val="en-US"/>
        </w:rPr>
        <w:t xml:space="preserve"> button to request the work.</w:t>
      </w:r>
      <w:r w:rsidR="00FA044F" w:rsidRPr="00C979FD">
        <w:rPr>
          <w:lang w:val="en-US"/>
        </w:rPr>
        <w:t xml:space="preserve"> </w:t>
      </w:r>
    </w:p>
    <w:p w14:paraId="011C8425" w14:textId="77777777" w:rsidR="00AA4AD8" w:rsidRPr="00C979FD" w:rsidRDefault="00AA4AD8" w:rsidP="00162EF4">
      <w:pPr>
        <w:ind w:left="360"/>
        <w:rPr>
          <w:lang w:val="en-US"/>
        </w:rPr>
      </w:pPr>
    </w:p>
    <w:p w14:paraId="0B032D98" w14:textId="5B0DE380" w:rsidR="00A94D6C" w:rsidRPr="00C979FD" w:rsidRDefault="00A94D6C" w:rsidP="00162EF4">
      <w:pPr>
        <w:rPr>
          <w:lang w:val="en-US"/>
        </w:rPr>
      </w:pPr>
      <w:r w:rsidRPr="00C979FD">
        <w:rPr>
          <w:lang w:val="en-US"/>
        </w:rPr>
        <w:t>Work Flow:</w:t>
      </w:r>
    </w:p>
    <w:p w14:paraId="4E3F89EB" w14:textId="0B06E822" w:rsidR="00A94D6C" w:rsidRPr="00C979FD" w:rsidRDefault="00A94D6C" w:rsidP="00162EF4">
      <w:pPr>
        <w:rPr>
          <w:lang w:val="en-US"/>
        </w:rPr>
      </w:pPr>
      <w:r w:rsidRPr="00C979FD">
        <w:rPr>
          <w:lang w:val="en-US"/>
        </w:rPr>
        <w:t xml:space="preserve"> The request</w:t>
      </w:r>
      <w:r w:rsidR="008A53CC" w:rsidRPr="00C979FD">
        <w:rPr>
          <w:lang w:val="en-US"/>
        </w:rPr>
        <w:t>ed</w:t>
      </w:r>
      <w:r w:rsidRPr="00C979FD">
        <w:rPr>
          <w:lang w:val="en-US"/>
        </w:rPr>
        <w:t xml:space="preserve"> order will be sent to Admin </w:t>
      </w:r>
      <w:r w:rsidRPr="00C979FD">
        <w:rPr>
          <w:lang w:val="en-US"/>
        </w:rPr>
        <w:sym w:font="Wingdings" w:char="F0E0"/>
      </w:r>
      <w:r w:rsidRPr="00C979FD">
        <w:rPr>
          <w:lang w:val="en-US"/>
        </w:rPr>
        <w:t xml:space="preserve"> Requested Orders for </w:t>
      </w:r>
      <w:proofErr w:type="gramStart"/>
      <w:r w:rsidRPr="00C979FD">
        <w:rPr>
          <w:lang w:val="en-US"/>
        </w:rPr>
        <w:t>approval</w:t>
      </w:r>
      <w:proofErr w:type="gramEnd"/>
    </w:p>
    <w:p w14:paraId="2C29A390" w14:textId="77777777" w:rsidR="001926BE" w:rsidRPr="00C979FD" w:rsidRDefault="001926BE" w:rsidP="00162EF4">
      <w:pPr>
        <w:rPr>
          <w:lang w:val="en-US"/>
        </w:rPr>
      </w:pPr>
    </w:p>
    <w:p w14:paraId="5C66C578" w14:textId="77777777" w:rsidR="00A94D6C" w:rsidRPr="00C979FD" w:rsidRDefault="00A94D6C">
      <w:pPr>
        <w:rPr>
          <w:lang w:val="en-US"/>
        </w:rPr>
      </w:pPr>
      <w:r w:rsidRPr="00C979FD">
        <w:rPr>
          <w:lang w:val="en-US"/>
        </w:rPr>
        <w:br w:type="page"/>
      </w:r>
    </w:p>
    <w:p w14:paraId="18B75471" w14:textId="593F0E4E" w:rsidR="001926BE" w:rsidRPr="00C979FD" w:rsidRDefault="008A53CC" w:rsidP="00A94D6C">
      <w:pPr>
        <w:pStyle w:val="ListParagraph"/>
        <w:numPr>
          <w:ilvl w:val="0"/>
          <w:numId w:val="2"/>
        </w:numPr>
        <w:jc w:val="center"/>
        <w:rPr>
          <w:lang w:val="en-US"/>
        </w:rPr>
      </w:pPr>
      <w:r w:rsidRPr="00C979FD">
        <w:rPr>
          <w:lang w:val="en-US"/>
        </w:rPr>
        <w:lastRenderedPageBreak/>
        <w:t>Order In Progress</w:t>
      </w:r>
    </w:p>
    <w:p w14:paraId="27ECFAED" w14:textId="6B8FA9A0" w:rsidR="001926BE" w:rsidRPr="00C979FD" w:rsidRDefault="001926BE" w:rsidP="001926BE">
      <w:pPr>
        <w:rPr>
          <w:lang w:val="en-US"/>
        </w:rPr>
      </w:pPr>
      <w:r w:rsidRPr="00C979FD">
        <w:rPr>
          <w:lang w:val="en-US"/>
        </w:rPr>
        <w:t>Once the order has been assigned, it will start showing in My Order’s Window</w:t>
      </w:r>
      <w:r w:rsidR="00A94D6C" w:rsidRPr="00C979FD">
        <w:rPr>
          <w:lang w:val="en-US"/>
        </w:rPr>
        <w:t xml:space="preserve"> of the </w:t>
      </w:r>
      <w:proofErr w:type="gramStart"/>
      <w:r w:rsidR="00A94D6C" w:rsidRPr="00C979FD">
        <w:rPr>
          <w:lang w:val="en-US"/>
        </w:rPr>
        <w:t>writer</w:t>
      </w:r>
      <w:proofErr w:type="gramEnd"/>
      <w:r w:rsidRPr="00C979FD">
        <w:rPr>
          <w:lang w:val="en-US"/>
        </w:rPr>
        <w:t xml:space="preserve"> </w:t>
      </w:r>
    </w:p>
    <w:p w14:paraId="2E3030E5" w14:textId="77777777" w:rsidR="001926BE" w:rsidRPr="00C979FD" w:rsidRDefault="001926BE" w:rsidP="001926BE">
      <w:pPr>
        <w:rPr>
          <w:lang w:val="en-US"/>
        </w:rPr>
      </w:pPr>
    </w:p>
    <w:p w14:paraId="1ED06202" w14:textId="65D8AC7B" w:rsidR="001926BE" w:rsidRPr="00C979FD" w:rsidRDefault="001926BE" w:rsidP="001926BE">
      <w:pPr>
        <w:rPr>
          <w:lang w:val="en-US"/>
        </w:rPr>
      </w:pPr>
      <w:r w:rsidRPr="00C979FD">
        <w:rPr>
          <w:lang w:val="en-US"/>
        </w:rPr>
        <w:t>This window will show all the orders</w:t>
      </w:r>
      <w:r w:rsidR="00A94D6C" w:rsidRPr="00C979FD">
        <w:rPr>
          <w:lang w:val="en-US"/>
        </w:rPr>
        <w:t xml:space="preserve"> </w:t>
      </w:r>
      <w:r w:rsidRPr="00C979FD">
        <w:rPr>
          <w:lang w:val="en-US"/>
        </w:rPr>
        <w:t>that are in progress in form of a list.</w:t>
      </w:r>
      <w:r w:rsidR="00960D73" w:rsidRPr="00C979FD">
        <w:rPr>
          <w:lang w:val="en-US"/>
        </w:rPr>
        <w:t xml:space="preserve"> </w:t>
      </w:r>
      <w:r w:rsidR="00A94D6C" w:rsidRPr="00C979FD">
        <w:rPr>
          <w:lang w:val="en-US"/>
        </w:rPr>
        <w:t>T</w:t>
      </w:r>
      <w:r w:rsidR="00960D73" w:rsidRPr="00C979FD">
        <w:rPr>
          <w:lang w:val="en-US"/>
        </w:rPr>
        <w:t xml:space="preserve">hese orders </w:t>
      </w:r>
      <w:r w:rsidR="00A94D6C" w:rsidRPr="00C979FD">
        <w:rPr>
          <w:lang w:val="en-US"/>
        </w:rPr>
        <w:t>will</w:t>
      </w:r>
      <w:r w:rsidR="00960D73" w:rsidRPr="00C979FD">
        <w:rPr>
          <w:lang w:val="en-US"/>
        </w:rPr>
        <w:t xml:space="preserve"> be sorted in terms of shorter to longer </w:t>
      </w:r>
      <w:proofErr w:type="gramStart"/>
      <w:r w:rsidR="00960D73" w:rsidRPr="00C979FD">
        <w:rPr>
          <w:lang w:val="en-US"/>
        </w:rPr>
        <w:t>deadline</w:t>
      </w:r>
      <w:proofErr w:type="gramEnd"/>
      <w:r w:rsidR="00A94D6C" w:rsidRPr="00C979FD">
        <w:rPr>
          <w:lang w:val="en-US"/>
        </w:rPr>
        <w:t>.</w:t>
      </w:r>
    </w:p>
    <w:p w14:paraId="684AC084" w14:textId="77777777" w:rsidR="00960D73" w:rsidRPr="00C979FD" w:rsidRDefault="00960D73" w:rsidP="001926BE">
      <w:pPr>
        <w:rPr>
          <w:lang w:val="en-US"/>
        </w:rPr>
      </w:pPr>
    </w:p>
    <w:p w14:paraId="24FFA502" w14:textId="4E79D094" w:rsidR="00960D73" w:rsidRPr="00C979FD" w:rsidRDefault="00960D73" w:rsidP="00A94D6C">
      <w:pPr>
        <w:rPr>
          <w:lang w:val="en-US"/>
        </w:rPr>
      </w:pPr>
      <w:r w:rsidRPr="00C979FD">
        <w:rPr>
          <w:lang w:val="en-US"/>
        </w:rPr>
        <w:t xml:space="preserve">10 orders will show in list by default to avoid overcrowding… the rest can be accessed by clicking next. </w:t>
      </w:r>
    </w:p>
    <w:p w14:paraId="3962A145" w14:textId="77777777" w:rsidR="001926BE" w:rsidRPr="00C979FD" w:rsidRDefault="001926BE" w:rsidP="001926BE">
      <w:pPr>
        <w:rPr>
          <w:lang w:val="en-US"/>
        </w:rPr>
      </w:pPr>
    </w:p>
    <w:p w14:paraId="30B5653B" w14:textId="77777777" w:rsidR="001926BE" w:rsidRPr="00C979FD" w:rsidRDefault="001926BE" w:rsidP="001926BE">
      <w:pPr>
        <w:rPr>
          <w:lang w:val="en-US"/>
        </w:rPr>
      </w:pPr>
      <w:r w:rsidRPr="00C979FD">
        <w:rPr>
          <w:lang w:val="en-US"/>
        </w:rPr>
        <w:t xml:space="preserve">That list will include: </w:t>
      </w:r>
    </w:p>
    <w:p w14:paraId="03FD7916" w14:textId="77777777" w:rsidR="00A94D6C" w:rsidRPr="00C979FD" w:rsidRDefault="00A94D6C" w:rsidP="00A94D6C">
      <w:pPr>
        <w:pStyle w:val="ListParagraph"/>
        <w:numPr>
          <w:ilvl w:val="0"/>
          <w:numId w:val="19"/>
        </w:numPr>
        <w:rPr>
          <w:lang w:val="en-US"/>
        </w:rPr>
      </w:pPr>
      <w:r w:rsidRPr="00C979FD">
        <w:rPr>
          <w:lang w:val="en-US"/>
        </w:rPr>
        <w:t>Order ID</w:t>
      </w:r>
    </w:p>
    <w:p w14:paraId="2E1AF239" w14:textId="77777777" w:rsidR="00A94D6C" w:rsidRPr="00C979FD" w:rsidRDefault="00A94D6C" w:rsidP="00A94D6C">
      <w:pPr>
        <w:pStyle w:val="ListParagraph"/>
        <w:numPr>
          <w:ilvl w:val="0"/>
          <w:numId w:val="19"/>
        </w:numPr>
        <w:rPr>
          <w:lang w:val="en-US"/>
        </w:rPr>
      </w:pPr>
      <w:r w:rsidRPr="00C979FD">
        <w:rPr>
          <w:lang w:val="en-US"/>
        </w:rPr>
        <w:t>Subject</w:t>
      </w:r>
    </w:p>
    <w:p w14:paraId="5ACB3525" w14:textId="77777777" w:rsidR="00A94D6C" w:rsidRPr="00C979FD" w:rsidRDefault="00A94D6C" w:rsidP="00A94D6C">
      <w:pPr>
        <w:pStyle w:val="ListParagraph"/>
        <w:numPr>
          <w:ilvl w:val="0"/>
          <w:numId w:val="19"/>
        </w:numPr>
        <w:rPr>
          <w:lang w:val="en-US"/>
        </w:rPr>
      </w:pPr>
      <w:r w:rsidRPr="00C979FD">
        <w:rPr>
          <w:lang w:val="en-US"/>
        </w:rPr>
        <w:t>Order Title</w:t>
      </w:r>
    </w:p>
    <w:p w14:paraId="40C2AE5F" w14:textId="77777777" w:rsidR="00A94D6C" w:rsidRPr="00C979FD" w:rsidRDefault="00A94D6C" w:rsidP="00A94D6C">
      <w:pPr>
        <w:pStyle w:val="ListParagraph"/>
        <w:numPr>
          <w:ilvl w:val="0"/>
          <w:numId w:val="19"/>
        </w:numPr>
        <w:rPr>
          <w:lang w:val="en-US"/>
        </w:rPr>
      </w:pPr>
      <w:r w:rsidRPr="00C979FD">
        <w:rPr>
          <w:lang w:val="en-US"/>
        </w:rPr>
        <w:t>Academic Level</w:t>
      </w:r>
    </w:p>
    <w:p w14:paraId="07A85BDD" w14:textId="77777777" w:rsidR="00A94D6C" w:rsidRPr="00C979FD" w:rsidRDefault="00A94D6C" w:rsidP="00A94D6C">
      <w:pPr>
        <w:pStyle w:val="ListParagraph"/>
        <w:numPr>
          <w:ilvl w:val="0"/>
          <w:numId w:val="19"/>
        </w:numPr>
        <w:rPr>
          <w:lang w:val="en-US"/>
        </w:rPr>
      </w:pPr>
      <w:r w:rsidRPr="00C979FD">
        <w:rPr>
          <w:lang w:val="en-US"/>
        </w:rPr>
        <w:t>Page Number/Word Count</w:t>
      </w:r>
    </w:p>
    <w:p w14:paraId="60D8EF98" w14:textId="77777777" w:rsidR="00A94D6C" w:rsidRPr="00C979FD" w:rsidRDefault="00A94D6C" w:rsidP="00A94D6C">
      <w:pPr>
        <w:pStyle w:val="ListParagraph"/>
        <w:numPr>
          <w:ilvl w:val="0"/>
          <w:numId w:val="19"/>
        </w:numPr>
        <w:rPr>
          <w:lang w:val="en-US"/>
        </w:rPr>
      </w:pPr>
      <w:r w:rsidRPr="00C979FD">
        <w:rPr>
          <w:lang w:val="en-US"/>
        </w:rPr>
        <w:t>Service Type</w:t>
      </w:r>
    </w:p>
    <w:p w14:paraId="7D6C90E7" w14:textId="77777777" w:rsidR="00A94D6C" w:rsidRPr="00C979FD" w:rsidRDefault="00A94D6C" w:rsidP="00A94D6C">
      <w:pPr>
        <w:pStyle w:val="ListParagraph"/>
        <w:numPr>
          <w:ilvl w:val="0"/>
          <w:numId w:val="19"/>
        </w:numPr>
        <w:rPr>
          <w:lang w:val="en-US"/>
        </w:rPr>
      </w:pPr>
      <w:r w:rsidRPr="00C979FD">
        <w:rPr>
          <w:lang w:val="en-US"/>
        </w:rPr>
        <w:t>Citation Style</w:t>
      </w:r>
    </w:p>
    <w:p w14:paraId="48FFE355" w14:textId="77777777" w:rsidR="00A94D6C" w:rsidRPr="00C979FD" w:rsidRDefault="00A94D6C" w:rsidP="00A94D6C">
      <w:pPr>
        <w:pStyle w:val="ListParagraph"/>
        <w:numPr>
          <w:ilvl w:val="0"/>
          <w:numId w:val="19"/>
        </w:numPr>
        <w:rPr>
          <w:lang w:val="en-US"/>
        </w:rPr>
      </w:pPr>
      <w:r w:rsidRPr="00C979FD">
        <w:rPr>
          <w:lang w:val="en-US"/>
        </w:rPr>
        <w:t xml:space="preserve">Sources </w:t>
      </w:r>
    </w:p>
    <w:p w14:paraId="1BC0FFA2" w14:textId="77777777" w:rsidR="00A94D6C" w:rsidRPr="00C979FD" w:rsidRDefault="00A94D6C" w:rsidP="00A94D6C">
      <w:pPr>
        <w:pStyle w:val="ListParagraph"/>
        <w:numPr>
          <w:ilvl w:val="0"/>
          <w:numId w:val="19"/>
        </w:numPr>
        <w:rPr>
          <w:lang w:val="en-US"/>
        </w:rPr>
      </w:pPr>
      <w:r w:rsidRPr="00C979FD">
        <w:rPr>
          <w:lang w:val="en-US"/>
        </w:rPr>
        <w:t>Details</w:t>
      </w:r>
    </w:p>
    <w:p w14:paraId="561BB5D4" w14:textId="77777777" w:rsidR="00A94D6C" w:rsidRPr="00C979FD" w:rsidRDefault="00A94D6C" w:rsidP="00A94D6C">
      <w:pPr>
        <w:pStyle w:val="ListParagraph"/>
        <w:numPr>
          <w:ilvl w:val="1"/>
          <w:numId w:val="19"/>
        </w:numPr>
        <w:rPr>
          <w:lang w:val="en-US"/>
        </w:rPr>
      </w:pPr>
      <w:r w:rsidRPr="00C979FD">
        <w:rPr>
          <w:lang w:val="en-US"/>
        </w:rPr>
        <w:t>Clickable button</w:t>
      </w:r>
    </w:p>
    <w:p w14:paraId="001B66E7" w14:textId="77777777" w:rsidR="00A94D6C" w:rsidRPr="00C979FD" w:rsidRDefault="00A94D6C" w:rsidP="00A94D6C">
      <w:pPr>
        <w:pStyle w:val="ListParagraph"/>
        <w:numPr>
          <w:ilvl w:val="1"/>
          <w:numId w:val="19"/>
        </w:numPr>
        <w:rPr>
          <w:lang w:val="en-US"/>
        </w:rPr>
      </w:pPr>
      <w:r w:rsidRPr="00C979FD">
        <w:rPr>
          <w:lang w:val="en-US"/>
        </w:rPr>
        <w:t>Should show all the details along with Order Description and the Files attached by the client.</w:t>
      </w:r>
    </w:p>
    <w:p w14:paraId="64037C2E" w14:textId="46050A9A" w:rsidR="00A94D6C" w:rsidRPr="00C979FD" w:rsidRDefault="008A53CC" w:rsidP="00A94D6C">
      <w:pPr>
        <w:pStyle w:val="ListParagraph"/>
        <w:numPr>
          <w:ilvl w:val="1"/>
          <w:numId w:val="19"/>
        </w:numPr>
        <w:rPr>
          <w:lang w:val="en-US"/>
        </w:rPr>
      </w:pPr>
      <w:r w:rsidRPr="00C979FD">
        <w:rPr>
          <w:lang w:val="en-US"/>
        </w:rPr>
        <w:t>Query panel (</w:t>
      </w:r>
      <w:r w:rsidR="00A94D6C" w:rsidRPr="00C979FD">
        <w:rPr>
          <w:lang w:val="en-US"/>
        </w:rPr>
        <w:t>A side panel for chatting</w:t>
      </w:r>
      <w:r w:rsidRPr="00C979FD">
        <w:rPr>
          <w:lang w:val="en-US"/>
        </w:rPr>
        <w:t>)</w:t>
      </w:r>
    </w:p>
    <w:p w14:paraId="5088E07F" w14:textId="36818572" w:rsidR="008A53CC" w:rsidRPr="00C979FD" w:rsidRDefault="008A53CC" w:rsidP="008A53CC">
      <w:pPr>
        <w:pStyle w:val="ListParagraph"/>
        <w:numPr>
          <w:ilvl w:val="2"/>
          <w:numId w:val="19"/>
        </w:numPr>
        <w:rPr>
          <w:lang w:val="en-US"/>
        </w:rPr>
      </w:pPr>
      <w:r w:rsidRPr="00C979FD">
        <w:rPr>
          <w:lang w:val="en-US"/>
        </w:rPr>
        <w:t>These messages will be done between admin and the writer.</w:t>
      </w:r>
    </w:p>
    <w:p w14:paraId="75AE58D3" w14:textId="551153DC" w:rsidR="008A53CC" w:rsidRPr="00C979FD" w:rsidRDefault="008A53CC" w:rsidP="008A53CC">
      <w:pPr>
        <w:pStyle w:val="ListParagraph"/>
        <w:numPr>
          <w:ilvl w:val="2"/>
          <w:numId w:val="19"/>
        </w:numPr>
        <w:rPr>
          <w:lang w:val="en-US"/>
        </w:rPr>
      </w:pPr>
      <w:r w:rsidRPr="00C979FD">
        <w:rPr>
          <w:lang w:val="en-US"/>
        </w:rPr>
        <w:t xml:space="preserve">Attach file option for every msg should be </w:t>
      </w:r>
      <w:proofErr w:type="gramStart"/>
      <w:r w:rsidRPr="00C979FD">
        <w:rPr>
          <w:lang w:val="en-US"/>
        </w:rPr>
        <w:t>available</w:t>
      </w:r>
      <w:proofErr w:type="gramEnd"/>
    </w:p>
    <w:p w14:paraId="790D81F6" w14:textId="10BC3182" w:rsidR="00A94D6C" w:rsidRPr="00C979FD" w:rsidRDefault="00A94D6C" w:rsidP="00A94D6C">
      <w:pPr>
        <w:pStyle w:val="ListParagraph"/>
        <w:numPr>
          <w:ilvl w:val="0"/>
          <w:numId w:val="19"/>
        </w:numPr>
        <w:rPr>
          <w:lang w:val="en-US"/>
        </w:rPr>
      </w:pPr>
      <w:r w:rsidRPr="00C979FD">
        <w:rPr>
          <w:lang w:val="en-US"/>
        </w:rPr>
        <w:t>Writer’s Deadline.</w:t>
      </w:r>
    </w:p>
    <w:p w14:paraId="5106710E" w14:textId="342E46EC" w:rsidR="008A53CC" w:rsidRPr="00C979FD" w:rsidRDefault="008A53CC" w:rsidP="00A94D6C">
      <w:pPr>
        <w:pStyle w:val="ListParagraph"/>
        <w:numPr>
          <w:ilvl w:val="0"/>
          <w:numId w:val="19"/>
        </w:numPr>
        <w:rPr>
          <w:lang w:val="en-US"/>
        </w:rPr>
      </w:pPr>
      <w:r w:rsidRPr="00C979FD">
        <w:rPr>
          <w:lang w:val="en-US"/>
        </w:rPr>
        <w:t xml:space="preserve">Status </w:t>
      </w:r>
      <w:r w:rsidRPr="00C979FD">
        <w:rPr>
          <w:lang w:val="en-US"/>
        </w:rPr>
        <w:sym w:font="Wingdings" w:char="F0E0"/>
      </w:r>
      <w:r w:rsidRPr="00C979FD">
        <w:rPr>
          <w:lang w:val="en-US"/>
        </w:rPr>
        <w:t xml:space="preserve"> In Progress</w:t>
      </w:r>
    </w:p>
    <w:p w14:paraId="09855AF7" w14:textId="54A895C3" w:rsidR="00A94D6C" w:rsidRPr="00C979FD" w:rsidRDefault="00A94D6C" w:rsidP="00A94D6C">
      <w:pPr>
        <w:pStyle w:val="ListParagraph"/>
        <w:numPr>
          <w:ilvl w:val="0"/>
          <w:numId w:val="19"/>
        </w:numPr>
        <w:rPr>
          <w:lang w:val="en-US"/>
        </w:rPr>
      </w:pPr>
      <w:r w:rsidRPr="00C979FD">
        <w:rPr>
          <w:lang w:val="en-US"/>
        </w:rPr>
        <w:t>Submit</w:t>
      </w:r>
      <w:r w:rsidR="008A53CC" w:rsidRPr="00C979FD">
        <w:rPr>
          <w:lang w:val="en-US"/>
        </w:rPr>
        <w:t xml:space="preserve"> Work</w:t>
      </w:r>
    </w:p>
    <w:p w14:paraId="0087FCD7" w14:textId="4FF1EA9E" w:rsidR="00A94D6C" w:rsidRPr="00C979FD" w:rsidRDefault="00A94D6C" w:rsidP="00A94D6C">
      <w:pPr>
        <w:pStyle w:val="ListParagraph"/>
        <w:numPr>
          <w:ilvl w:val="1"/>
          <w:numId w:val="19"/>
        </w:numPr>
        <w:rPr>
          <w:lang w:val="en-US"/>
        </w:rPr>
      </w:pPr>
      <w:r w:rsidRPr="00C979FD">
        <w:rPr>
          <w:lang w:val="en-US"/>
        </w:rPr>
        <w:t xml:space="preserve">Check </w:t>
      </w:r>
      <w:proofErr w:type="gramStart"/>
      <w:r w:rsidRPr="00C979FD">
        <w:rPr>
          <w:lang w:val="en-US"/>
        </w:rPr>
        <w:t>plagiarism</w:t>
      </w:r>
      <w:proofErr w:type="gramEnd"/>
    </w:p>
    <w:p w14:paraId="566CDE13" w14:textId="6A57EC22" w:rsidR="00A94D6C" w:rsidRPr="00C979FD" w:rsidRDefault="00A94D6C" w:rsidP="00A94D6C">
      <w:pPr>
        <w:pStyle w:val="ListParagraph"/>
        <w:numPr>
          <w:ilvl w:val="2"/>
          <w:numId w:val="19"/>
        </w:numPr>
        <w:rPr>
          <w:lang w:val="en-US"/>
        </w:rPr>
      </w:pPr>
      <w:r w:rsidRPr="00C979FD">
        <w:rPr>
          <w:lang w:val="en-US"/>
        </w:rPr>
        <w:t xml:space="preserve">The completed file will be </w:t>
      </w:r>
      <w:proofErr w:type="gramStart"/>
      <w:r w:rsidRPr="00C979FD">
        <w:rPr>
          <w:lang w:val="en-US"/>
        </w:rPr>
        <w:t>uploaded</w:t>
      </w:r>
      <w:proofErr w:type="gramEnd"/>
      <w:r w:rsidRPr="00C979FD">
        <w:rPr>
          <w:lang w:val="en-US"/>
        </w:rPr>
        <w:t xml:space="preserve"> and the system will provide a downloadable plagiarism report</w:t>
      </w:r>
    </w:p>
    <w:p w14:paraId="1C3E609F" w14:textId="5315EDE1" w:rsidR="00A94D6C" w:rsidRPr="00C979FD" w:rsidRDefault="00A94D6C" w:rsidP="00A94D6C">
      <w:pPr>
        <w:pStyle w:val="ListParagraph"/>
        <w:numPr>
          <w:ilvl w:val="1"/>
          <w:numId w:val="19"/>
        </w:numPr>
        <w:rPr>
          <w:lang w:val="en-US"/>
        </w:rPr>
      </w:pPr>
      <w:r w:rsidRPr="00C979FD">
        <w:rPr>
          <w:lang w:val="en-US"/>
        </w:rPr>
        <w:t>Order submission</w:t>
      </w:r>
    </w:p>
    <w:p w14:paraId="242E1CA8" w14:textId="6B420AFD" w:rsidR="00A94D6C" w:rsidRPr="00C979FD" w:rsidRDefault="00A94D6C" w:rsidP="00A94D6C">
      <w:pPr>
        <w:pStyle w:val="ListParagraph"/>
        <w:numPr>
          <w:ilvl w:val="2"/>
          <w:numId w:val="19"/>
        </w:numPr>
        <w:rPr>
          <w:lang w:val="en-US"/>
        </w:rPr>
      </w:pPr>
      <w:r w:rsidRPr="00C979FD">
        <w:rPr>
          <w:lang w:val="en-US"/>
        </w:rPr>
        <w:t>Order file (Submission filed)</w:t>
      </w:r>
    </w:p>
    <w:p w14:paraId="74638183" w14:textId="200E4E61" w:rsidR="00A94D6C" w:rsidRPr="00C979FD" w:rsidRDefault="00A94D6C" w:rsidP="00A94D6C">
      <w:pPr>
        <w:pStyle w:val="ListParagraph"/>
        <w:numPr>
          <w:ilvl w:val="2"/>
          <w:numId w:val="19"/>
        </w:numPr>
        <w:rPr>
          <w:lang w:val="en-US"/>
        </w:rPr>
      </w:pPr>
      <w:r w:rsidRPr="00C979FD">
        <w:rPr>
          <w:lang w:val="en-US"/>
        </w:rPr>
        <w:t>Plagiarism file (Submission field)</w:t>
      </w:r>
    </w:p>
    <w:p w14:paraId="7530210F" w14:textId="3ABB5F0E" w:rsidR="00A94D6C" w:rsidRPr="00C979FD" w:rsidRDefault="00A94D6C" w:rsidP="00A94D6C">
      <w:pPr>
        <w:pStyle w:val="ListParagraph"/>
        <w:numPr>
          <w:ilvl w:val="2"/>
          <w:numId w:val="19"/>
        </w:numPr>
        <w:rPr>
          <w:lang w:val="en-US"/>
        </w:rPr>
      </w:pPr>
      <w:r w:rsidRPr="00C979FD">
        <w:rPr>
          <w:lang w:val="en-US"/>
        </w:rPr>
        <w:t>Message for the client field</w:t>
      </w:r>
    </w:p>
    <w:p w14:paraId="6B5ECCCE" w14:textId="293699AA" w:rsidR="00A94D6C" w:rsidRPr="00C979FD" w:rsidRDefault="00A94D6C" w:rsidP="00A94D6C">
      <w:pPr>
        <w:pStyle w:val="ListParagraph"/>
        <w:numPr>
          <w:ilvl w:val="2"/>
          <w:numId w:val="19"/>
        </w:numPr>
        <w:rPr>
          <w:lang w:val="en-US"/>
        </w:rPr>
      </w:pPr>
      <w:r w:rsidRPr="00C979FD">
        <w:rPr>
          <w:lang w:val="en-US"/>
        </w:rPr>
        <w:t xml:space="preserve">A submit order </w:t>
      </w:r>
      <w:proofErr w:type="gramStart"/>
      <w:r w:rsidRPr="00C979FD">
        <w:rPr>
          <w:lang w:val="en-US"/>
        </w:rPr>
        <w:t>button</w:t>
      </w:r>
      <w:proofErr w:type="gramEnd"/>
    </w:p>
    <w:p w14:paraId="12BF4847" w14:textId="11304616" w:rsidR="001926BE" w:rsidRPr="00C979FD" w:rsidRDefault="001926BE" w:rsidP="00A94D6C">
      <w:pPr>
        <w:rPr>
          <w:lang w:val="en-US"/>
        </w:rPr>
      </w:pPr>
    </w:p>
    <w:p w14:paraId="2568E1B9" w14:textId="5CEB7470" w:rsidR="001926BE" w:rsidRPr="00C979FD" w:rsidRDefault="001926BE" w:rsidP="00F80664">
      <w:pPr>
        <w:rPr>
          <w:lang w:val="en-US"/>
        </w:rPr>
      </w:pPr>
    </w:p>
    <w:p w14:paraId="0FE335B9" w14:textId="3D551EDC" w:rsidR="00F80664" w:rsidRPr="00C979FD" w:rsidRDefault="00FA0AFE" w:rsidP="00F80664">
      <w:pPr>
        <w:rPr>
          <w:lang w:val="en-US"/>
        </w:rPr>
      </w:pPr>
      <w:r w:rsidRPr="00C979FD">
        <w:rPr>
          <w:lang w:val="en-US"/>
        </w:rPr>
        <w:t xml:space="preserve">Notes for developer: One the order is </w:t>
      </w:r>
      <w:r w:rsidR="003D1521" w:rsidRPr="00C979FD">
        <w:rPr>
          <w:lang w:val="en-US"/>
        </w:rPr>
        <w:t>submitted;</w:t>
      </w:r>
      <w:r w:rsidRPr="00C979FD">
        <w:rPr>
          <w:lang w:val="en-US"/>
        </w:rPr>
        <w:t xml:space="preserve"> the status will change from In Progress to Pending Approval.</w:t>
      </w:r>
    </w:p>
    <w:p w14:paraId="6F6B54FB" w14:textId="77777777" w:rsidR="00F80664" w:rsidRPr="00C979FD" w:rsidRDefault="00F80664" w:rsidP="00F80664">
      <w:pPr>
        <w:rPr>
          <w:lang w:val="en-US"/>
        </w:rPr>
      </w:pPr>
    </w:p>
    <w:p w14:paraId="07FB0E6D" w14:textId="77777777" w:rsidR="00881F57" w:rsidRPr="00C979FD" w:rsidRDefault="00881F57" w:rsidP="00F80664">
      <w:pPr>
        <w:rPr>
          <w:lang w:val="en-US"/>
        </w:rPr>
      </w:pPr>
    </w:p>
    <w:p w14:paraId="5971CEE8" w14:textId="77777777" w:rsidR="00F80664" w:rsidRPr="00C979FD" w:rsidRDefault="00F80664" w:rsidP="00F80664">
      <w:pPr>
        <w:rPr>
          <w:lang w:val="en-US"/>
        </w:rPr>
      </w:pPr>
    </w:p>
    <w:p w14:paraId="4A31BCF3" w14:textId="77777777" w:rsidR="008A53CC" w:rsidRPr="00C979FD" w:rsidRDefault="008A53CC">
      <w:pPr>
        <w:rPr>
          <w:lang w:val="en-US"/>
        </w:rPr>
      </w:pPr>
      <w:r w:rsidRPr="00C979FD">
        <w:rPr>
          <w:lang w:val="en-US"/>
        </w:rPr>
        <w:br w:type="page"/>
      </w:r>
    </w:p>
    <w:p w14:paraId="3E9ABECE" w14:textId="282ED6C7" w:rsidR="00E760C3" w:rsidRPr="00C979FD" w:rsidRDefault="00E760C3" w:rsidP="008A53CC">
      <w:pPr>
        <w:pStyle w:val="ListParagraph"/>
        <w:numPr>
          <w:ilvl w:val="0"/>
          <w:numId w:val="2"/>
        </w:numPr>
        <w:jc w:val="center"/>
        <w:rPr>
          <w:lang w:val="en-US"/>
        </w:rPr>
      </w:pPr>
      <w:r w:rsidRPr="00C979FD">
        <w:rPr>
          <w:lang w:val="en-US"/>
        </w:rPr>
        <w:lastRenderedPageBreak/>
        <w:t>Correction Marked</w:t>
      </w:r>
    </w:p>
    <w:p w14:paraId="5A5B42ED" w14:textId="5FD9BD4F" w:rsidR="00E760C3" w:rsidRPr="00C979FD" w:rsidRDefault="00E760C3" w:rsidP="00E760C3">
      <w:pPr>
        <w:rPr>
          <w:lang w:val="en-US"/>
        </w:rPr>
      </w:pPr>
    </w:p>
    <w:p w14:paraId="156C1A16" w14:textId="29B22AE4" w:rsidR="00FA0AFE" w:rsidRPr="00C979FD" w:rsidRDefault="00FA0AFE" w:rsidP="00E760C3">
      <w:pPr>
        <w:rPr>
          <w:lang w:val="en-US"/>
        </w:rPr>
      </w:pPr>
      <w:r w:rsidRPr="00C979FD">
        <w:rPr>
          <w:lang w:val="en-US"/>
        </w:rPr>
        <w:t xml:space="preserve">Submitted order will go to Admin </w:t>
      </w:r>
      <w:r w:rsidRPr="00C979FD">
        <w:rPr>
          <w:lang w:val="en-US"/>
        </w:rPr>
        <w:sym w:font="Wingdings" w:char="F0E0"/>
      </w:r>
      <w:r w:rsidRPr="00C979FD">
        <w:rPr>
          <w:lang w:val="en-US"/>
        </w:rPr>
        <w:t xml:space="preserve"> Pending Approval</w:t>
      </w:r>
    </w:p>
    <w:p w14:paraId="0EC101F0" w14:textId="027B923F" w:rsidR="00FA0AFE" w:rsidRPr="00C979FD" w:rsidRDefault="00FA0AFE" w:rsidP="00E760C3">
      <w:pPr>
        <w:rPr>
          <w:lang w:val="en-US"/>
        </w:rPr>
      </w:pPr>
      <w:r w:rsidRPr="00C979FD">
        <w:rPr>
          <w:lang w:val="en-US"/>
        </w:rPr>
        <w:t>Pending Approval section is already shared with you.</w:t>
      </w:r>
    </w:p>
    <w:p w14:paraId="34F5F3FA" w14:textId="009E588B" w:rsidR="00E760C3" w:rsidRPr="00C979FD" w:rsidRDefault="00E760C3" w:rsidP="00E760C3">
      <w:pPr>
        <w:rPr>
          <w:lang w:val="en-US"/>
        </w:rPr>
      </w:pPr>
      <w:r w:rsidRPr="00C979FD">
        <w:rPr>
          <w:lang w:val="en-US"/>
        </w:rPr>
        <w:br/>
      </w:r>
      <w:r w:rsidR="003D1521" w:rsidRPr="00C979FD">
        <w:rPr>
          <w:lang w:val="en-US"/>
        </w:rPr>
        <w:t>outlook of this page will exactly be like My Orders with additional following fields:</w:t>
      </w:r>
    </w:p>
    <w:p w14:paraId="0F6048A3" w14:textId="77777777" w:rsidR="00E760C3" w:rsidRPr="00C979FD" w:rsidRDefault="00E760C3" w:rsidP="00E760C3">
      <w:pPr>
        <w:rPr>
          <w:lang w:val="en-US"/>
        </w:rPr>
      </w:pPr>
    </w:p>
    <w:p w14:paraId="6D82DA1F" w14:textId="1A215A14" w:rsidR="00E760C3" w:rsidRPr="00C979FD" w:rsidRDefault="00E4757A" w:rsidP="00A84F04">
      <w:pPr>
        <w:pStyle w:val="ListParagraph"/>
        <w:numPr>
          <w:ilvl w:val="0"/>
          <w:numId w:val="7"/>
        </w:numPr>
        <w:ind w:left="360"/>
        <w:rPr>
          <w:lang w:val="en-US"/>
        </w:rPr>
      </w:pPr>
      <w:r w:rsidRPr="00C979FD">
        <w:rPr>
          <w:lang w:val="en-US"/>
        </w:rPr>
        <w:t xml:space="preserve">Note + File (if attached) from the </w:t>
      </w:r>
      <w:proofErr w:type="gramStart"/>
      <w:r w:rsidR="003D1521" w:rsidRPr="00C979FD">
        <w:rPr>
          <w:lang w:val="en-US"/>
        </w:rPr>
        <w:t>admin</w:t>
      </w:r>
      <w:proofErr w:type="gramEnd"/>
    </w:p>
    <w:p w14:paraId="36CC333A" w14:textId="03AA5208" w:rsidR="00E81E82" w:rsidRPr="00C979FD" w:rsidRDefault="00455A5A" w:rsidP="00A84F04">
      <w:pPr>
        <w:pStyle w:val="ListParagraph"/>
        <w:numPr>
          <w:ilvl w:val="0"/>
          <w:numId w:val="7"/>
        </w:numPr>
        <w:ind w:left="360"/>
        <w:rPr>
          <w:lang w:val="en-US"/>
        </w:rPr>
      </w:pPr>
      <w:r w:rsidRPr="00C979FD">
        <w:rPr>
          <w:lang w:val="en-US"/>
        </w:rPr>
        <w:t>Correction</w:t>
      </w:r>
      <w:r w:rsidR="00E81E82" w:rsidRPr="00C979FD">
        <w:rPr>
          <w:lang w:val="en-US"/>
        </w:rPr>
        <w:t xml:space="preserve"> Deadline</w:t>
      </w:r>
    </w:p>
    <w:p w14:paraId="591C0BDF" w14:textId="77BF595D" w:rsidR="00E760C3" w:rsidRPr="00C979FD" w:rsidRDefault="00E760C3" w:rsidP="00E760C3">
      <w:pPr>
        <w:rPr>
          <w:lang w:val="en-US"/>
        </w:rPr>
      </w:pPr>
    </w:p>
    <w:p w14:paraId="7B02DF6F" w14:textId="1A3A7703" w:rsidR="00FA1D41" w:rsidRPr="00C979FD" w:rsidRDefault="00FA1D41" w:rsidP="00E760C3">
      <w:pPr>
        <w:rPr>
          <w:lang w:val="en-US"/>
        </w:rPr>
      </w:pPr>
      <w:r w:rsidRPr="00C979FD">
        <w:rPr>
          <w:lang w:val="en-US"/>
        </w:rPr>
        <w:t>10 orders will show in list by default to avoid overcrowding… the rest can be accessed by clicking next.</w:t>
      </w:r>
    </w:p>
    <w:p w14:paraId="799668AC" w14:textId="77777777" w:rsidR="00FA1D41" w:rsidRPr="00C979FD" w:rsidRDefault="00FA1D41" w:rsidP="00E760C3">
      <w:pPr>
        <w:rPr>
          <w:lang w:val="en-US"/>
        </w:rPr>
      </w:pPr>
    </w:p>
    <w:p w14:paraId="095AFE6B" w14:textId="14C35EB0" w:rsidR="00242070" w:rsidRPr="00C979FD" w:rsidRDefault="00242070" w:rsidP="00E760C3">
      <w:pPr>
        <w:rPr>
          <w:lang w:val="en-US"/>
        </w:rPr>
      </w:pPr>
      <w:r w:rsidRPr="00C979FD">
        <w:rPr>
          <w:lang w:val="en-US"/>
        </w:rPr>
        <w:t xml:space="preserve">Once the order is updated, it will again go back to “Pending Approval” tab. It will be checked </w:t>
      </w:r>
      <w:proofErr w:type="gramStart"/>
      <w:r w:rsidRPr="00C979FD">
        <w:rPr>
          <w:lang w:val="en-US"/>
        </w:rPr>
        <w:t>again</w:t>
      </w:r>
      <w:proofErr w:type="gramEnd"/>
      <w:r w:rsidRPr="00C979FD">
        <w:rPr>
          <w:lang w:val="en-US"/>
        </w:rPr>
        <w:t xml:space="preserve"> and the status will be decided by </w:t>
      </w:r>
      <w:r w:rsidR="00A84F04" w:rsidRPr="00C979FD">
        <w:rPr>
          <w:lang w:val="en-US"/>
        </w:rPr>
        <w:t>admin</w:t>
      </w:r>
      <w:r w:rsidRPr="00C979FD">
        <w:rPr>
          <w:lang w:val="en-US"/>
        </w:rPr>
        <w:t>.</w:t>
      </w:r>
    </w:p>
    <w:p w14:paraId="20D1DC67" w14:textId="77777777" w:rsidR="00242070" w:rsidRPr="00C979FD" w:rsidRDefault="00242070" w:rsidP="00E760C3">
      <w:pPr>
        <w:rPr>
          <w:lang w:val="en-US"/>
        </w:rPr>
      </w:pPr>
    </w:p>
    <w:p w14:paraId="716423BF" w14:textId="77777777" w:rsidR="00A84F04" w:rsidRPr="00C979FD" w:rsidRDefault="00A84F04">
      <w:pPr>
        <w:rPr>
          <w:lang w:val="en-US"/>
        </w:rPr>
      </w:pPr>
      <w:r w:rsidRPr="00C979FD">
        <w:rPr>
          <w:lang w:val="en-US"/>
        </w:rPr>
        <w:br w:type="page"/>
      </w:r>
    </w:p>
    <w:p w14:paraId="71897B44" w14:textId="3D83CF3E" w:rsidR="00E4757A" w:rsidRPr="00C979FD" w:rsidRDefault="00E4757A" w:rsidP="00A84F04">
      <w:pPr>
        <w:pStyle w:val="ListParagraph"/>
        <w:numPr>
          <w:ilvl w:val="0"/>
          <w:numId w:val="2"/>
        </w:numPr>
        <w:jc w:val="center"/>
        <w:rPr>
          <w:lang w:val="en-US"/>
        </w:rPr>
      </w:pPr>
      <w:r w:rsidRPr="00C979FD">
        <w:rPr>
          <w:lang w:val="en-US"/>
        </w:rPr>
        <w:lastRenderedPageBreak/>
        <w:t>Revision Needed</w:t>
      </w:r>
    </w:p>
    <w:p w14:paraId="6E894596" w14:textId="77777777" w:rsidR="00E4757A" w:rsidRPr="00C979FD" w:rsidRDefault="00E4757A" w:rsidP="00E760C3">
      <w:pPr>
        <w:rPr>
          <w:lang w:val="en-US"/>
        </w:rPr>
      </w:pPr>
    </w:p>
    <w:p w14:paraId="659DA484" w14:textId="24F1C4AF" w:rsidR="00E4757A" w:rsidRPr="00C979FD" w:rsidRDefault="00E4757A" w:rsidP="00E4757A">
      <w:pPr>
        <w:rPr>
          <w:lang w:val="en-US"/>
        </w:rPr>
      </w:pPr>
      <w:r w:rsidRPr="00C979FD">
        <w:rPr>
          <w:lang w:val="en-US"/>
        </w:rPr>
        <w:t xml:space="preserve">If any revision is needed in the order, Support/client will mark a revision on the order. The revision will be sent in </w:t>
      </w:r>
      <w:proofErr w:type="gramStart"/>
      <w:r w:rsidRPr="00C979FD">
        <w:rPr>
          <w:lang w:val="en-US"/>
        </w:rPr>
        <w:t>form</w:t>
      </w:r>
      <w:proofErr w:type="gramEnd"/>
      <w:r w:rsidRPr="00C979FD">
        <w:rPr>
          <w:lang w:val="en-US"/>
        </w:rPr>
        <w:t xml:space="preserve"> of client’s note and files attached. </w:t>
      </w:r>
      <w:r w:rsidRPr="00C979FD">
        <w:rPr>
          <w:lang w:val="en-US"/>
        </w:rPr>
        <w:br/>
      </w:r>
    </w:p>
    <w:p w14:paraId="6BBD485F" w14:textId="46CFB1A7" w:rsidR="00E4757A" w:rsidRPr="00C979FD" w:rsidRDefault="00F153D1" w:rsidP="007409C3">
      <w:pPr>
        <w:pStyle w:val="ListParagraph"/>
        <w:numPr>
          <w:ilvl w:val="0"/>
          <w:numId w:val="22"/>
        </w:numPr>
        <w:rPr>
          <w:lang w:val="en-US"/>
        </w:rPr>
      </w:pPr>
      <w:r w:rsidRPr="00C979FD">
        <w:rPr>
          <w:lang w:val="en-US"/>
        </w:rPr>
        <w:t xml:space="preserve">The revision section will include </w:t>
      </w:r>
      <w:r w:rsidR="00F160BD" w:rsidRPr="00C979FD">
        <w:rPr>
          <w:lang w:val="en-US"/>
        </w:rPr>
        <w:t xml:space="preserve">all fields from “Orders in Progress” along with these additional sections: </w:t>
      </w:r>
    </w:p>
    <w:p w14:paraId="123A9C21" w14:textId="77777777" w:rsidR="00F153D1" w:rsidRPr="00C979FD" w:rsidRDefault="00F153D1" w:rsidP="00E4757A">
      <w:pPr>
        <w:rPr>
          <w:lang w:val="en-US"/>
        </w:rPr>
      </w:pPr>
    </w:p>
    <w:p w14:paraId="2E27FF6A" w14:textId="5072B5E6" w:rsidR="00E4757A" w:rsidRPr="00C979FD" w:rsidRDefault="00E4757A" w:rsidP="007409C3">
      <w:pPr>
        <w:pStyle w:val="ListParagraph"/>
        <w:numPr>
          <w:ilvl w:val="0"/>
          <w:numId w:val="7"/>
        </w:numPr>
        <w:ind w:left="720"/>
        <w:rPr>
          <w:lang w:val="en-US"/>
        </w:rPr>
      </w:pPr>
      <w:r w:rsidRPr="00C979FD">
        <w:rPr>
          <w:lang w:val="en-US"/>
        </w:rPr>
        <w:t>Note + Fil</w:t>
      </w:r>
      <w:r w:rsidR="00E81E82" w:rsidRPr="00C979FD">
        <w:rPr>
          <w:lang w:val="en-US"/>
        </w:rPr>
        <w:t xml:space="preserve">es Attached </w:t>
      </w:r>
      <w:r w:rsidRPr="00C979FD">
        <w:rPr>
          <w:lang w:val="en-US"/>
        </w:rPr>
        <w:t>from the Client</w:t>
      </w:r>
    </w:p>
    <w:p w14:paraId="0720FDBA" w14:textId="5BB914A4" w:rsidR="00ED7824" w:rsidRPr="00C979FD" w:rsidRDefault="00ED7824" w:rsidP="007409C3">
      <w:pPr>
        <w:pStyle w:val="ListParagraph"/>
        <w:numPr>
          <w:ilvl w:val="0"/>
          <w:numId w:val="7"/>
        </w:numPr>
        <w:ind w:left="720"/>
        <w:rPr>
          <w:lang w:val="en-US"/>
        </w:rPr>
      </w:pPr>
      <w:r w:rsidRPr="00C979FD">
        <w:rPr>
          <w:lang w:val="en-US"/>
        </w:rPr>
        <w:t>Revision Marked (Date and Time)</w:t>
      </w:r>
    </w:p>
    <w:p w14:paraId="3BDAE500" w14:textId="58C67C38" w:rsidR="00E4757A" w:rsidRPr="00C979FD" w:rsidRDefault="00455A5A" w:rsidP="007409C3">
      <w:pPr>
        <w:pStyle w:val="ListParagraph"/>
        <w:numPr>
          <w:ilvl w:val="0"/>
          <w:numId w:val="7"/>
        </w:numPr>
        <w:ind w:left="720"/>
        <w:rPr>
          <w:lang w:val="en-US"/>
        </w:rPr>
      </w:pPr>
      <w:r w:rsidRPr="00C979FD">
        <w:rPr>
          <w:lang w:val="en-US"/>
        </w:rPr>
        <w:t xml:space="preserve">Revision Deadline </w:t>
      </w:r>
    </w:p>
    <w:p w14:paraId="0DB301A1" w14:textId="473810BA" w:rsidR="00455A5A" w:rsidRPr="00C979FD" w:rsidRDefault="00F22F0A" w:rsidP="007409C3">
      <w:pPr>
        <w:pStyle w:val="ListParagraph"/>
        <w:numPr>
          <w:ilvl w:val="0"/>
          <w:numId w:val="7"/>
        </w:numPr>
        <w:ind w:left="720"/>
        <w:rPr>
          <w:lang w:val="en-US"/>
        </w:rPr>
      </w:pPr>
      <w:r w:rsidRPr="00C979FD">
        <w:rPr>
          <w:lang w:val="en-US"/>
        </w:rPr>
        <w:t xml:space="preserve">A </w:t>
      </w:r>
      <w:proofErr w:type="gramStart"/>
      <w:r w:rsidRPr="00C979FD">
        <w:rPr>
          <w:lang w:val="en-US"/>
        </w:rPr>
        <w:t>drop down</w:t>
      </w:r>
      <w:proofErr w:type="gramEnd"/>
      <w:r w:rsidRPr="00C979FD">
        <w:rPr>
          <w:lang w:val="en-US"/>
        </w:rPr>
        <w:t xml:space="preserve"> menu to select </w:t>
      </w:r>
      <w:r w:rsidR="00375EC5" w:rsidRPr="00C979FD">
        <w:rPr>
          <w:lang w:val="en-US"/>
        </w:rPr>
        <w:t xml:space="preserve">Revision Status </w:t>
      </w:r>
      <w:r w:rsidR="00455A5A" w:rsidRPr="00C979FD">
        <w:rPr>
          <w:lang w:val="en-US"/>
        </w:rPr>
        <w:t xml:space="preserve">(set </w:t>
      </w:r>
      <w:r w:rsidRPr="00C979FD">
        <w:rPr>
          <w:lang w:val="en-US"/>
        </w:rPr>
        <w:t xml:space="preserve">only </w:t>
      </w:r>
      <w:r w:rsidR="00455A5A" w:rsidRPr="00C979FD">
        <w:rPr>
          <w:lang w:val="en-US"/>
        </w:rPr>
        <w:t>by Admin)</w:t>
      </w:r>
    </w:p>
    <w:p w14:paraId="7FED9867" w14:textId="77777777" w:rsidR="00455A5A" w:rsidRPr="00C979FD" w:rsidRDefault="00375EC5" w:rsidP="007409C3">
      <w:pPr>
        <w:pStyle w:val="ListParagraph"/>
        <w:numPr>
          <w:ilvl w:val="1"/>
          <w:numId w:val="7"/>
        </w:numPr>
        <w:ind w:left="1800"/>
        <w:rPr>
          <w:lang w:val="en-US"/>
        </w:rPr>
      </w:pPr>
      <w:r w:rsidRPr="00C979FD">
        <w:rPr>
          <w:lang w:val="en-US"/>
        </w:rPr>
        <w:t>Valid</w:t>
      </w:r>
    </w:p>
    <w:p w14:paraId="229FB597" w14:textId="77777777" w:rsidR="00455A5A" w:rsidRPr="00C979FD" w:rsidRDefault="00375EC5" w:rsidP="007409C3">
      <w:pPr>
        <w:pStyle w:val="ListParagraph"/>
        <w:numPr>
          <w:ilvl w:val="1"/>
          <w:numId w:val="7"/>
        </w:numPr>
        <w:ind w:left="1800"/>
        <w:rPr>
          <w:lang w:val="en-US"/>
        </w:rPr>
      </w:pPr>
      <w:r w:rsidRPr="00C979FD">
        <w:rPr>
          <w:lang w:val="en-US"/>
        </w:rPr>
        <w:t>Corrected</w:t>
      </w:r>
    </w:p>
    <w:p w14:paraId="67C20B80" w14:textId="4384E95D" w:rsidR="00F22F0A" w:rsidRPr="00C979FD" w:rsidRDefault="00375EC5" w:rsidP="007409C3">
      <w:pPr>
        <w:pStyle w:val="ListParagraph"/>
        <w:numPr>
          <w:ilvl w:val="1"/>
          <w:numId w:val="7"/>
        </w:numPr>
        <w:ind w:left="1800"/>
        <w:rPr>
          <w:lang w:val="en-US"/>
        </w:rPr>
      </w:pPr>
      <w:r w:rsidRPr="00C979FD">
        <w:rPr>
          <w:lang w:val="en-US"/>
        </w:rPr>
        <w:t>Invali</w:t>
      </w:r>
      <w:r w:rsidR="00455A5A" w:rsidRPr="00C979FD">
        <w:rPr>
          <w:lang w:val="en-US"/>
        </w:rPr>
        <w:t>d</w:t>
      </w:r>
    </w:p>
    <w:p w14:paraId="18D9573B" w14:textId="556FA712" w:rsidR="00694EAC" w:rsidRPr="00C979FD" w:rsidRDefault="00694EAC" w:rsidP="007409C3">
      <w:pPr>
        <w:pStyle w:val="ListParagraph"/>
        <w:numPr>
          <w:ilvl w:val="0"/>
          <w:numId w:val="21"/>
        </w:numPr>
        <w:ind w:left="720"/>
        <w:rPr>
          <w:lang w:val="en-US"/>
        </w:rPr>
      </w:pPr>
      <w:r w:rsidRPr="00C979FD">
        <w:rPr>
          <w:lang w:val="en-US"/>
        </w:rPr>
        <w:t xml:space="preserve">Update (This will be a clickable button for the writer to submit the revised file. </w:t>
      </w:r>
    </w:p>
    <w:p w14:paraId="5E106CC8" w14:textId="396E483A" w:rsidR="00694EAC" w:rsidRPr="00C979FD" w:rsidRDefault="00694EAC" w:rsidP="007409C3">
      <w:pPr>
        <w:pStyle w:val="ListParagraph"/>
        <w:numPr>
          <w:ilvl w:val="1"/>
          <w:numId w:val="21"/>
        </w:numPr>
        <w:ind w:left="1440"/>
        <w:rPr>
          <w:lang w:val="en-US"/>
        </w:rPr>
      </w:pPr>
      <w:r w:rsidRPr="00C979FD">
        <w:rPr>
          <w:lang w:val="en-US"/>
        </w:rPr>
        <w:t>Note for the Client</w:t>
      </w:r>
    </w:p>
    <w:p w14:paraId="5E34F236" w14:textId="199A63D9" w:rsidR="00694EAC" w:rsidRPr="00C979FD" w:rsidRDefault="00694EAC" w:rsidP="007409C3">
      <w:pPr>
        <w:pStyle w:val="ListParagraph"/>
        <w:numPr>
          <w:ilvl w:val="1"/>
          <w:numId w:val="21"/>
        </w:numPr>
        <w:ind w:left="1440"/>
        <w:rPr>
          <w:lang w:val="en-US"/>
        </w:rPr>
      </w:pPr>
      <w:r w:rsidRPr="00C979FD">
        <w:rPr>
          <w:lang w:val="en-US"/>
        </w:rPr>
        <w:t>Files Submission Field</w:t>
      </w:r>
    </w:p>
    <w:p w14:paraId="2CE72A03" w14:textId="77777777" w:rsidR="00694EAC" w:rsidRPr="00C979FD" w:rsidRDefault="00694EAC" w:rsidP="00694EAC">
      <w:pPr>
        <w:pStyle w:val="ListParagraph"/>
        <w:ind w:left="360"/>
        <w:rPr>
          <w:lang w:val="en-US"/>
        </w:rPr>
      </w:pPr>
    </w:p>
    <w:p w14:paraId="2585038A" w14:textId="25E9F9D3" w:rsidR="00694EAC" w:rsidRPr="00C979FD" w:rsidRDefault="00694EAC" w:rsidP="00694EAC">
      <w:pPr>
        <w:rPr>
          <w:lang w:val="en-US"/>
        </w:rPr>
      </w:pPr>
      <w:r w:rsidRPr="00C979FD">
        <w:rPr>
          <w:lang w:val="en-US"/>
        </w:rPr>
        <w:t xml:space="preserve">Note: After submission of revision, the order will go back again to </w:t>
      </w:r>
      <w:r w:rsidR="007409C3" w:rsidRPr="00C979FD">
        <w:rPr>
          <w:lang w:val="en-US"/>
        </w:rPr>
        <w:t xml:space="preserve">the Completed orders section. </w:t>
      </w:r>
    </w:p>
    <w:p w14:paraId="7A646EBE" w14:textId="77777777" w:rsidR="00FA1D41" w:rsidRPr="00C979FD" w:rsidRDefault="00FA1D41" w:rsidP="00E760C3">
      <w:pPr>
        <w:rPr>
          <w:lang w:val="en-US"/>
        </w:rPr>
      </w:pPr>
    </w:p>
    <w:p w14:paraId="14F4BAA3" w14:textId="77777777" w:rsidR="007409C3" w:rsidRPr="00C979FD" w:rsidRDefault="007409C3">
      <w:pPr>
        <w:rPr>
          <w:lang w:val="en-US"/>
        </w:rPr>
      </w:pPr>
      <w:r w:rsidRPr="00C979FD">
        <w:rPr>
          <w:lang w:val="en-US"/>
        </w:rPr>
        <w:br w:type="page"/>
      </w:r>
    </w:p>
    <w:p w14:paraId="4E6633D2" w14:textId="776D4B02" w:rsidR="00E4757A" w:rsidRPr="00C979FD" w:rsidRDefault="00E4757A" w:rsidP="007409C3">
      <w:pPr>
        <w:pStyle w:val="ListParagraph"/>
        <w:numPr>
          <w:ilvl w:val="0"/>
          <w:numId w:val="2"/>
        </w:numPr>
        <w:jc w:val="center"/>
        <w:rPr>
          <w:lang w:val="en-US"/>
        </w:rPr>
      </w:pPr>
      <w:r w:rsidRPr="00C979FD">
        <w:rPr>
          <w:lang w:val="en-US"/>
        </w:rPr>
        <w:lastRenderedPageBreak/>
        <w:t>Completed</w:t>
      </w:r>
    </w:p>
    <w:p w14:paraId="689BC922" w14:textId="77777777" w:rsidR="00E4757A" w:rsidRPr="00C979FD" w:rsidRDefault="00E4757A" w:rsidP="00E760C3">
      <w:pPr>
        <w:rPr>
          <w:lang w:val="en-US"/>
        </w:rPr>
      </w:pPr>
    </w:p>
    <w:p w14:paraId="2442FAAD" w14:textId="77777777" w:rsidR="00FA008F" w:rsidRPr="00C979FD" w:rsidRDefault="00E4757A" w:rsidP="00E760C3">
      <w:pPr>
        <w:rPr>
          <w:lang w:val="en-US"/>
        </w:rPr>
      </w:pPr>
      <w:r w:rsidRPr="00C979FD">
        <w:rPr>
          <w:lang w:val="en-US"/>
        </w:rPr>
        <w:t xml:space="preserve">This will show a complete list of orders from beginning till end. The </w:t>
      </w:r>
      <w:r w:rsidR="00960D73" w:rsidRPr="00C979FD">
        <w:rPr>
          <w:lang w:val="en-US"/>
        </w:rPr>
        <w:t>orders will be visible in form of a list</w:t>
      </w:r>
      <w:r w:rsidR="00FA008F" w:rsidRPr="00C979FD">
        <w:rPr>
          <w:lang w:val="en-US"/>
        </w:rPr>
        <w:t xml:space="preserve">. </w:t>
      </w:r>
    </w:p>
    <w:p w14:paraId="29C6B540" w14:textId="77777777" w:rsidR="00FA008F" w:rsidRPr="00C979FD" w:rsidRDefault="00FA008F" w:rsidP="00E760C3">
      <w:pPr>
        <w:rPr>
          <w:lang w:val="en-US"/>
        </w:rPr>
      </w:pPr>
    </w:p>
    <w:p w14:paraId="37DEBD1A" w14:textId="5F9F69BC" w:rsidR="00E4757A" w:rsidRPr="00C979FD" w:rsidRDefault="00FA008F" w:rsidP="00E760C3">
      <w:pPr>
        <w:rPr>
          <w:lang w:val="en-US"/>
        </w:rPr>
      </w:pPr>
      <w:r w:rsidRPr="00C979FD">
        <w:rPr>
          <w:lang w:val="en-US"/>
        </w:rPr>
        <w:t xml:space="preserve">It will include all the sections from Available Orders Window along with the additional Fields: </w:t>
      </w:r>
      <w:r w:rsidR="00960D73" w:rsidRPr="00C979FD">
        <w:rPr>
          <w:lang w:val="en-US"/>
        </w:rPr>
        <w:br/>
      </w:r>
    </w:p>
    <w:p w14:paraId="5ADA6540" w14:textId="05764092" w:rsidR="00242070" w:rsidRPr="00C979FD" w:rsidRDefault="00242070" w:rsidP="00960D73">
      <w:pPr>
        <w:pStyle w:val="ListParagraph"/>
        <w:numPr>
          <w:ilvl w:val="0"/>
          <w:numId w:val="9"/>
        </w:numPr>
        <w:rPr>
          <w:lang w:val="en-US"/>
        </w:rPr>
      </w:pPr>
      <w:r w:rsidRPr="00C979FD">
        <w:rPr>
          <w:lang w:val="en-US"/>
        </w:rPr>
        <w:t xml:space="preserve">Feedback Received (Updated by </w:t>
      </w:r>
      <w:r w:rsidR="00F6450D" w:rsidRPr="00C979FD">
        <w:rPr>
          <w:lang w:val="en-US"/>
        </w:rPr>
        <w:t>Admin or Client</w:t>
      </w:r>
      <w:r w:rsidRPr="00C979FD">
        <w:rPr>
          <w:lang w:val="en-US"/>
        </w:rPr>
        <w:t>)</w:t>
      </w:r>
    </w:p>
    <w:p w14:paraId="60BAE72D" w14:textId="5CB56654" w:rsidR="00960D73" w:rsidRPr="00C979FD" w:rsidRDefault="00F6450D" w:rsidP="00960D73">
      <w:pPr>
        <w:pStyle w:val="ListParagraph"/>
        <w:numPr>
          <w:ilvl w:val="0"/>
          <w:numId w:val="9"/>
        </w:numPr>
        <w:rPr>
          <w:lang w:val="en-US"/>
        </w:rPr>
      </w:pPr>
      <w:r w:rsidRPr="00C979FD">
        <w:rPr>
          <w:lang w:val="en-US"/>
        </w:rPr>
        <w:t>Final Files</w:t>
      </w:r>
      <w:r w:rsidR="00960D73" w:rsidRPr="00C979FD">
        <w:rPr>
          <w:lang w:val="en-US"/>
        </w:rPr>
        <w:t xml:space="preserve"> (These will include only the final order file that has been shared with the client). </w:t>
      </w:r>
    </w:p>
    <w:p w14:paraId="7252A92E" w14:textId="77777777" w:rsidR="00FA1D41" w:rsidRPr="00C979FD" w:rsidRDefault="00FA1D41" w:rsidP="00FA1D41">
      <w:pPr>
        <w:rPr>
          <w:lang w:val="en-US"/>
        </w:rPr>
      </w:pPr>
    </w:p>
    <w:p w14:paraId="7227C1F2" w14:textId="77777777" w:rsidR="00F6450D" w:rsidRPr="00C979FD" w:rsidRDefault="00F6450D">
      <w:pPr>
        <w:rPr>
          <w:lang w:val="en-US"/>
        </w:rPr>
      </w:pPr>
      <w:r w:rsidRPr="00C979FD">
        <w:rPr>
          <w:lang w:val="en-US"/>
        </w:rPr>
        <w:br w:type="page"/>
      </w:r>
    </w:p>
    <w:p w14:paraId="24D52B1D" w14:textId="2497E48D" w:rsidR="00960D73" w:rsidRPr="00C979FD" w:rsidRDefault="00960D73" w:rsidP="00F6450D">
      <w:pPr>
        <w:jc w:val="center"/>
        <w:rPr>
          <w:lang w:val="en-US"/>
        </w:rPr>
      </w:pPr>
      <w:r w:rsidRPr="00C979FD">
        <w:rPr>
          <w:lang w:val="en-US"/>
        </w:rPr>
        <w:lastRenderedPageBreak/>
        <w:t>Now Coming to the Filters Available:</w:t>
      </w:r>
    </w:p>
    <w:p w14:paraId="257B6A3B" w14:textId="77777777" w:rsidR="00960D73" w:rsidRPr="00C979FD" w:rsidRDefault="00960D73" w:rsidP="00960D73">
      <w:pPr>
        <w:rPr>
          <w:lang w:val="en-US"/>
        </w:rPr>
      </w:pPr>
    </w:p>
    <w:p w14:paraId="207D1C8C" w14:textId="1C273110" w:rsidR="00960D73" w:rsidRPr="00C979FD" w:rsidRDefault="00960D73" w:rsidP="00960D73">
      <w:pPr>
        <w:pStyle w:val="ListParagraph"/>
        <w:numPr>
          <w:ilvl w:val="1"/>
          <w:numId w:val="1"/>
        </w:numPr>
        <w:rPr>
          <w:lang w:val="en-US"/>
        </w:rPr>
      </w:pPr>
      <w:r w:rsidRPr="00C979FD">
        <w:rPr>
          <w:lang w:val="en-US"/>
        </w:rPr>
        <w:t>Available orders- A writer can filter orders based on subject and deadline, order id</w:t>
      </w:r>
      <w:r w:rsidR="002D5D44" w:rsidRPr="00C979FD">
        <w:rPr>
          <w:lang w:val="en-US"/>
        </w:rPr>
        <w:t xml:space="preserve">, available and show </w:t>
      </w:r>
      <w:r w:rsidR="0005261D" w:rsidRPr="00C979FD">
        <w:rPr>
          <w:lang w:val="en-US"/>
        </w:rPr>
        <w:t>reserved</w:t>
      </w:r>
      <w:r w:rsidR="002D5D44" w:rsidRPr="00C979FD">
        <w:rPr>
          <w:lang w:val="en-US"/>
        </w:rPr>
        <w:t xml:space="preserve"> orders, like the picture shown below.</w:t>
      </w:r>
    </w:p>
    <w:p w14:paraId="028A12FE" w14:textId="77777777" w:rsidR="002D5D44" w:rsidRPr="00C979FD" w:rsidRDefault="002D5D44" w:rsidP="002D5D44">
      <w:pPr>
        <w:pStyle w:val="ListParagraph"/>
        <w:ind w:left="1440"/>
        <w:rPr>
          <w:lang w:val="en-US"/>
        </w:rPr>
      </w:pPr>
    </w:p>
    <w:p w14:paraId="12F46393" w14:textId="6F7E3AEC" w:rsidR="002D5D44" w:rsidRPr="00C979FD" w:rsidRDefault="002D5D44" w:rsidP="002D5D44">
      <w:pPr>
        <w:rPr>
          <w:lang w:val="en-US"/>
        </w:rPr>
      </w:pPr>
      <w:r w:rsidRPr="00C979FD">
        <w:rPr>
          <w:noProof/>
          <w:lang w:val="en-US"/>
        </w:rPr>
        <w:drawing>
          <wp:inline distT="0" distB="0" distL="0" distR="0" wp14:anchorId="58A76A04" wp14:editId="496DCB7C">
            <wp:extent cx="5731510" cy="250825"/>
            <wp:effectExtent l="0" t="0" r="0" b="3175"/>
            <wp:docPr id="965494022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5494022" name="Picture 96549402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BE98C" w14:textId="77777777" w:rsidR="002D5D44" w:rsidRPr="00C979FD" w:rsidRDefault="002D5D44" w:rsidP="002D5D44">
      <w:pPr>
        <w:rPr>
          <w:lang w:val="en-US"/>
        </w:rPr>
      </w:pPr>
    </w:p>
    <w:p w14:paraId="7ABCE4BF" w14:textId="48EE5332" w:rsidR="00960D73" w:rsidRPr="00C979FD" w:rsidRDefault="00960D73" w:rsidP="00960D73">
      <w:pPr>
        <w:pStyle w:val="ListParagraph"/>
        <w:numPr>
          <w:ilvl w:val="1"/>
          <w:numId w:val="1"/>
        </w:numPr>
        <w:rPr>
          <w:lang w:val="en-US"/>
        </w:rPr>
      </w:pPr>
      <w:r w:rsidRPr="00C979FD">
        <w:rPr>
          <w:lang w:val="en-US"/>
        </w:rPr>
        <w:t>Orders</w:t>
      </w:r>
      <w:r w:rsidR="0005261D" w:rsidRPr="00C979FD">
        <w:rPr>
          <w:lang w:val="en-US"/>
        </w:rPr>
        <w:t xml:space="preserve"> in Progress</w:t>
      </w:r>
      <w:r w:rsidRPr="00C979FD">
        <w:rPr>
          <w:lang w:val="en-US"/>
        </w:rPr>
        <w:t xml:space="preserve"> </w:t>
      </w:r>
      <w:r w:rsidR="002D5D44" w:rsidRPr="00C979FD">
        <w:rPr>
          <w:lang w:val="en-US"/>
        </w:rPr>
        <w:t>(Add 2 filters as show in the image below. The orders with messages in the Query Panel can be filters using the button on the right)</w:t>
      </w:r>
      <w:r w:rsidR="002D5D44" w:rsidRPr="00C979FD">
        <w:rPr>
          <w:lang w:val="en-US"/>
        </w:rPr>
        <w:br/>
      </w:r>
    </w:p>
    <w:p w14:paraId="7995036F" w14:textId="051D50C9" w:rsidR="002D5D44" w:rsidRPr="00C979FD" w:rsidRDefault="002D5D44" w:rsidP="002D5D44">
      <w:pPr>
        <w:rPr>
          <w:lang w:val="en-US"/>
        </w:rPr>
      </w:pPr>
      <w:r w:rsidRPr="00C979FD"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7216DE52" wp14:editId="6016E359">
                <wp:simplePos x="0" y="0"/>
                <wp:positionH relativeFrom="column">
                  <wp:posOffset>4378325</wp:posOffset>
                </wp:positionH>
                <wp:positionV relativeFrom="paragraph">
                  <wp:posOffset>-195580</wp:posOffset>
                </wp:positionV>
                <wp:extent cx="1684020" cy="673100"/>
                <wp:effectExtent l="38100" t="38100" r="43180" b="38100"/>
                <wp:wrapNone/>
                <wp:docPr id="1175618816" name="Ink 5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1684020" cy="6731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59623D" id="Ink 58" o:spid="_x0000_s1026" type="#_x0000_t75" style="position:absolute;margin-left:344.05pt;margin-top:-16.1pt;width:134pt;height:54.4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">
                <v:imagedata r:id="rId20" o:title=""/>
              </v:shape>
            </w:pict>
          </mc:Fallback>
        </mc:AlternateContent>
      </w:r>
      <w:r w:rsidRPr="00C979FD">
        <w:rPr>
          <w:noProof/>
          <w:lang w:val="en-US"/>
        </w:rPr>
        <w:drawing>
          <wp:inline distT="0" distB="0" distL="0" distR="0" wp14:anchorId="5A8ADE3F" wp14:editId="0CC7B58B">
            <wp:extent cx="5731510" cy="312420"/>
            <wp:effectExtent l="0" t="0" r="0" b="5080"/>
            <wp:docPr id="1592451605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2451605" name="Picture 1592451605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2F747" w14:textId="1806667D" w:rsidR="00960D73" w:rsidRPr="00C979FD" w:rsidRDefault="00960D73" w:rsidP="00960D73">
      <w:pPr>
        <w:pStyle w:val="ListParagraph"/>
        <w:numPr>
          <w:ilvl w:val="1"/>
          <w:numId w:val="1"/>
        </w:numPr>
        <w:rPr>
          <w:lang w:val="en-US"/>
        </w:rPr>
      </w:pPr>
      <w:r w:rsidRPr="00C979FD">
        <w:rPr>
          <w:lang w:val="en-US"/>
        </w:rPr>
        <w:t>Corrections Marked</w:t>
      </w:r>
      <w:r w:rsidR="003D0D63" w:rsidRPr="00C979FD">
        <w:rPr>
          <w:lang w:val="en-US"/>
        </w:rPr>
        <w:t>- Search Filter</w:t>
      </w:r>
    </w:p>
    <w:p w14:paraId="0DC51B57" w14:textId="6B2A15F4" w:rsidR="00960D73" w:rsidRPr="00C979FD" w:rsidRDefault="00960D73" w:rsidP="00960D73">
      <w:pPr>
        <w:pStyle w:val="ListParagraph"/>
        <w:numPr>
          <w:ilvl w:val="1"/>
          <w:numId w:val="1"/>
        </w:numPr>
        <w:rPr>
          <w:lang w:val="en-US"/>
        </w:rPr>
      </w:pPr>
      <w:r w:rsidRPr="00C979FD">
        <w:rPr>
          <w:lang w:val="en-US"/>
        </w:rPr>
        <w:t>Revision Marked</w:t>
      </w:r>
      <w:r w:rsidR="003D0D63" w:rsidRPr="00C979FD">
        <w:rPr>
          <w:lang w:val="en-US"/>
        </w:rPr>
        <w:t>- Search Filter</w:t>
      </w:r>
    </w:p>
    <w:p w14:paraId="5DB68317" w14:textId="01A560F7" w:rsidR="00960D73" w:rsidRPr="00C979FD" w:rsidRDefault="00960D73" w:rsidP="00960D73">
      <w:pPr>
        <w:pStyle w:val="ListParagraph"/>
        <w:numPr>
          <w:ilvl w:val="1"/>
          <w:numId w:val="1"/>
        </w:numPr>
        <w:rPr>
          <w:lang w:val="en-US"/>
        </w:rPr>
      </w:pPr>
      <w:r w:rsidRPr="00C979FD">
        <w:rPr>
          <w:lang w:val="en-US"/>
        </w:rPr>
        <w:t>Completed</w:t>
      </w:r>
      <w:r w:rsidR="00FA1D41" w:rsidRPr="00C979FD">
        <w:rPr>
          <w:lang w:val="en-US"/>
        </w:rPr>
        <w:t xml:space="preserve"> – Filter can be applied between a date range and order id. </w:t>
      </w:r>
    </w:p>
    <w:p w14:paraId="350F0030" w14:textId="1B870F1A" w:rsidR="00960D73" w:rsidRPr="00C979FD" w:rsidRDefault="003D0D63" w:rsidP="00E760C3">
      <w:pPr>
        <w:rPr>
          <w:lang w:val="en-US"/>
        </w:rPr>
      </w:pPr>
      <w:r w:rsidRPr="00C979FD">
        <w:rPr>
          <w:lang w:val="en-US"/>
        </w:rPr>
        <w:br w:type="page"/>
      </w:r>
    </w:p>
    <w:p w14:paraId="1F8767A7" w14:textId="28A0254C" w:rsidR="00193210" w:rsidRPr="00C979FD" w:rsidRDefault="00193210" w:rsidP="00193210">
      <w:pPr>
        <w:jc w:val="center"/>
        <w:rPr>
          <w:lang w:val="en-US"/>
        </w:rPr>
      </w:pPr>
      <w:r w:rsidRPr="00C979FD">
        <w:rPr>
          <w:lang w:val="en-US"/>
        </w:rPr>
        <w:lastRenderedPageBreak/>
        <w:t>Now Coming to Main Side Panel</w:t>
      </w:r>
    </w:p>
    <w:p w14:paraId="5F44EE57" w14:textId="77777777" w:rsidR="002D5D44" w:rsidRPr="00C979FD" w:rsidRDefault="002D5D44" w:rsidP="002D5D44">
      <w:pPr>
        <w:rPr>
          <w:lang w:val="en-US"/>
        </w:rPr>
      </w:pPr>
    </w:p>
    <w:p w14:paraId="7BB8F90F" w14:textId="31DE3AC0" w:rsidR="00193210" w:rsidRPr="00C979FD" w:rsidRDefault="004E00E4" w:rsidP="00193210">
      <w:pPr>
        <w:rPr>
          <w:lang w:val="en-US"/>
        </w:rPr>
      </w:pPr>
      <w:r w:rsidRPr="00C979FD">
        <w:rPr>
          <w:lang w:val="en-US"/>
        </w:rPr>
        <w:t>T</w:t>
      </w:r>
      <w:r w:rsidR="00193210" w:rsidRPr="00C979FD">
        <w:rPr>
          <w:lang w:val="en-US"/>
        </w:rPr>
        <w:t>he side menu should include:</w:t>
      </w:r>
    </w:p>
    <w:p w14:paraId="7DA12B4B" w14:textId="178F8CFF" w:rsidR="00193210" w:rsidRPr="00C979FD" w:rsidRDefault="00A10801" w:rsidP="00193210">
      <w:pPr>
        <w:pStyle w:val="ListParagraph"/>
        <w:numPr>
          <w:ilvl w:val="0"/>
          <w:numId w:val="13"/>
        </w:numPr>
        <w:rPr>
          <w:lang w:val="en-US"/>
        </w:rPr>
      </w:pPr>
      <w:r w:rsidRPr="00C979FD">
        <w:rPr>
          <w:lang w:val="en-US"/>
        </w:rPr>
        <w:t>C</w:t>
      </w:r>
      <w:r w:rsidR="00193210" w:rsidRPr="00C979FD">
        <w:rPr>
          <w:lang w:val="en-US"/>
        </w:rPr>
        <w:t>heck-in window</w:t>
      </w:r>
    </w:p>
    <w:p w14:paraId="02132E81" w14:textId="77777777" w:rsidR="00193210" w:rsidRPr="00C979FD" w:rsidRDefault="00193210" w:rsidP="00193210">
      <w:pPr>
        <w:pStyle w:val="ListParagraph"/>
        <w:numPr>
          <w:ilvl w:val="0"/>
          <w:numId w:val="13"/>
        </w:numPr>
        <w:rPr>
          <w:lang w:val="en-US"/>
        </w:rPr>
      </w:pPr>
      <w:r w:rsidRPr="00C979FD">
        <w:rPr>
          <w:lang w:val="en-US"/>
        </w:rPr>
        <w:t>Attendance logs</w:t>
      </w:r>
    </w:p>
    <w:p w14:paraId="74169D67" w14:textId="3DA94AB7" w:rsidR="004E00E4" w:rsidRPr="00C979FD" w:rsidRDefault="004E00E4" w:rsidP="00193210">
      <w:pPr>
        <w:pStyle w:val="ListParagraph"/>
        <w:numPr>
          <w:ilvl w:val="0"/>
          <w:numId w:val="13"/>
        </w:numPr>
        <w:rPr>
          <w:lang w:val="en-US"/>
        </w:rPr>
      </w:pPr>
      <w:r w:rsidRPr="00C979FD">
        <w:rPr>
          <w:lang w:val="en-US"/>
        </w:rPr>
        <w:t>Monthly Roaster</w:t>
      </w:r>
    </w:p>
    <w:p w14:paraId="405EA546" w14:textId="77777777" w:rsidR="00193210" w:rsidRPr="00C979FD" w:rsidRDefault="00193210" w:rsidP="00193210">
      <w:pPr>
        <w:pStyle w:val="ListParagraph"/>
        <w:numPr>
          <w:ilvl w:val="0"/>
          <w:numId w:val="13"/>
        </w:numPr>
        <w:rPr>
          <w:lang w:val="en-US"/>
        </w:rPr>
      </w:pPr>
      <w:r w:rsidRPr="00C979FD">
        <w:rPr>
          <w:lang w:val="en-US"/>
        </w:rPr>
        <w:t>Client’s scores</w:t>
      </w:r>
    </w:p>
    <w:p w14:paraId="7D440A7A" w14:textId="1303E073" w:rsidR="00206F3B" w:rsidRPr="00C979FD" w:rsidRDefault="00206F3B" w:rsidP="00206F3B">
      <w:pPr>
        <w:pStyle w:val="ListParagraph"/>
        <w:numPr>
          <w:ilvl w:val="0"/>
          <w:numId w:val="13"/>
        </w:numPr>
        <w:rPr>
          <w:lang w:val="en-US"/>
        </w:rPr>
      </w:pPr>
      <w:r w:rsidRPr="00C979FD">
        <w:rPr>
          <w:lang w:val="en-US"/>
        </w:rPr>
        <w:t>Finances (pages completed, bonuses and Deductions)</w:t>
      </w:r>
    </w:p>
    <w:p w14:paraId="103E115C" w14:textId="428C4890" w:rsidR="004E00E4" w:rsidRPr="00C979FD" w:rsidRDefault="004E00E4" w:rsidP="00193210">
      <w:pPr>
        <w:pStyle w:val="ListParagraph"/>
        <w:numPr>
          <w:ilvl w:val="0"/>
          <w:numId w:val="13"/>
        </w:numPr>
        <w:rPr>
          <w:lang w:val="en-US"/>
        </w:rPr>
      </w:pPr>
      <w:r w:rsidRPr="00C979FD">
        <w:rPr>
          <w:lang w:val="en-US"/>
        </w:rPr>
        <w:t>Leave Requests</w:t>
      </w:r>
    </w:p>
    <w:p w14:paraId="59203FB3" w14:textId="245EDC84" w:rsidR="00B77E08" w:rsidRPr="00C979FD" w:rsidRDefault="008A32AA" w:rsidP="00193210">
      <w:pPr>
        <w:pStyle w:val="ListParagraph"/>
        <w:numPr>
          <w:ilvl w:val="0"/>
          <w:numId w:val="13"/>
        </w:numPr>
        <w:rPr>
          <w:lang w:val="en-US"/>
        </w:rPr>
      </w:pPr>
      <w:r w:rsidRPr="00C979FD">
        <w:rPr>
          <w:lang w:val="en-US"/>
        </w:rPr>
        <w:t>Disputes</w:t>
      </w:r>
    </w:p>
    <w:p w14:paraId="5766F40C" w14:textId="77777777" w:rsidR="00193210" w:rsidRPr="00C979FD" w:rsidRDefault="00193210" w:rsidP="00193210">
      <w:pPr>
        <w:rPr>
          <w:lang w:val="en-US"/>
        </w:rPr>
      </w:pPr>
    </w:p>
    <w:p w14:paraId="263F3CBD" w14:textId="1E4D7531" w:rsidR="00193210" w:rsidRPr="00C979FD" w:rsidRDefault="00193210" w:rsidP="00193210">
      <w:pPr>
        <w:rPr>
          <w:lang w:val="en-US"/>
        </w:rPr>
      </w:pPr>
      <w:r w:rsidRPr="00C979FD"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8176" behindDoc="0" locked="0" layoutInCell="1" allowOverlap="1" wp14:anchorId="1C9593C6" wp14:editId="4E071974">
                <wp:simplePos x="0" y="0"/>
                <wp:positionH relativeFrom="column">
                  <wp:posOffset>-274097</wp:posOffset>
                </wp:positionH>
                <wp:positionV relativeFrom="paragraph">
                  <wp:posOffset>-207170</wp:posOffset>
                </wp:positionV>
                <wp:extent cx="1419480" cy="2938680"/>
                <wp:effectExtent l="38100" t="38100" r="41275" b="46355"/>
                <wp:wrapNone/>
                <wp:docPr id="1073585355" name="Ink 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1419480" cy="2938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4E3A7E3" id="Ink 50" o:spid="_x0000_s1026" type="#_x0000_t75" style="position:absolute;margin-left:-22.3pt;margin-top:-17pt;width:113.15pt;height:232.8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">
                <v:imagedata r:id="rId23" o:title=""/>
              </v:shape>
            </w:pict>
          </mc:Fallback>
        </mc:AlternateContent>
      </w:r>
      <w:r w:rsidRPr="00C979FD">
        <w:rPr>
          <w:noProof/>
          <w:lang w:val="en-US"/>
        </w:rPr>
        <w:drawing>
          <wp:inline distT="0" distB="0" distL="0" distR="0" wp14:anchorId="454075AA" wp14:editId="4A997696">
            <wp:extent cx="5731510" cy="2730500"/>
            <wp:effectExtent l="0" t="0" r="0" b="0"/>
            <wp:docPr id="1162139772" name="Picture 4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139772" name="Picture 49" descr="A screenshot of a computer&#10;&#10;Description automatically generated with medium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76E38" w14:textId="77777777" w:rsidR="00A10801" w:rsidRPr="00C979FD" w:rsidRDefault="00A10801" w:rsidP="00193210">
      <w:pPr>
        <w:rPr>
          <w:lang w:val="en-US"/>
        </w:rPr>
      </w:pPr>
    </w:p>
    <w:p w14:paraId="107321F1" w14:textId="64714CD5" w:rsidR="00AE17B6" w:rsidRPr="00C979FD" w:rsidRDefault="00A10801" w:rsidP="00C00939">
      <w:pPr>
        <w:pStyle w:val="ListParagraph"/>
        <w:numPr>
          <w:ilvl w:val="0"/>
          <w:numId w:val="15"/>
        </w:numPr>
        <w:jc w:val="center"/>
        <w:rPr>
          <w:lang w:val="en-US"/>
        </w:rPr>
      </w:pPr>
      <w:r w:rsidRPr="00C979FD">
        <w:rPr>
          <w:lang w:val="en-US"/>
        </w:rPr>
        <w:t xml:space="preserve">Check-in </w:t>
      </w:r>
      <w:r w:rsidR="00C00939" w:rsidRPr="00C979FD">
        <w:rPr>
          <w:lang w:val="en-US"/>
        </w:rPr>
        <w:t>box</w:t>
      </w:r>
    </w:p>
    <w:p w14:paraId="32DD8DFA" w14:textId="77777777" w:rsidR="00AE17B6" w:rsidRPr="00C979FD" w:rsidRDefault="00AE17B6" w:rsidP="00AE17B6">
      <w:pPr>
        <w:pStyle w:val="ListParagraph"/>
        <w:numPr>
          <w:ilvl w:val="1"/>
          <w:numId w:val="15"/>
        </w:numPr>
        <w:rPr>
          <w:lang w:val="en-US"/>
        </w:rPr>
      </w:pPr>
      <w:r w:rsidRPr="00C979FD">
        <w:rPr>
          <w:lang w:val="en-US"/>
        </w:rPr>
        <w:t xml:space="preserve">Clickable Button </w:t>
      </w:r>
    </w:p>
    <w:p w14:paraId="602F0830" w14:textId="48E2C1F5" w:rsidR="00C00939" w:rsidRPr="00C979FD" w:rsidRDefault="00AE17B6" w:rsidP="00A31B9D">
      <w:pPr>
        <w:rPr>
          <w:lang w:val="en-US"/>
        </w:rPr>
      </w:pPr>
      <w:r w:rsidRPr="00C979FD">
        <w:rPr>
          <w:lang w:val="en-US"/>
        </w:rPr>
        <w:t>Note: C</w:t>
      </w:r>
      <w:r w:rsidR="00A10801" w:rsidRPr="00C979FD">
        <w:rPr>
          <w:lang w:val="en-US"/>
        </w:rPr>
        <w:t>lick</w:t>
      </w:r>
      <w:r w:rsidRPr="00C979FD">
        <w:rPr>
          <w:lang w:val="en-US"/>
        </w:rPr>
        <w:t>ing the button will start</w:t>
      </w:r>
      <w:r w:rsidR="00A10801" w:rsidRPr="00C979FD">
        <w:rPr>
          <w:lang w:val="en-US"/>
        </w:rPr>
        <w:t xml:space="preserve"> shift </w:t>
      </w:r>
      <w:r w:rsidRPr="00C979FD">
        <w:rPr>
          <w:lang w:val="en-US"/>
        </w:rPr>
        <w:t xml:space="preserve">timing of a writer. </w:t>
      </w:r>
      <w:r w:rsidR="00A31B9D" w:rsidRPr="00C979FD">
        <w:rPr>
          <w:lang w:val="en-US"/>
        </w:rPr>
        <w:t>The button will be</w:t>
      </w:r>
      <w:r w:rsidR="00A10801" w:rsidRPr="00C979FD">
        <w:rPr>
          <w:lang w:val="en-US"/>
        </w:rPr>
        <w:t xml:space="preserve"> enable</w:t>
      </w:r>
      <w:r w:rsidR="00A31B9D" w:rsidRPr="00C979FD">
        <w:rPr>
          <w:lang w:val="en-US"/>
        </w:rPr>
        <w:t>d</w:t>
      </w:r>
      <w:r w:rsidR="00A10801" w:rsidRPr="00C979FD">
        <w:rPr>
          <w:lang w:val="en-US"/>
        </w:rPr>
        <w:t>/disable</w:t>
      </w:r>
      <w:r w:rsidR="00A31B9D" w:rsidRPr="00C979FD">
        <w:rPr>
          <w:lang w:val="en-US"/>
        </w:rPr>
        <w:t xml:space="preserve">d </w:t>
      </w:r>
      <w:r w:rsidR="00A10801" w:rsidRPr="00C979FD">
        <w:rPr>
          <w:lang w:val="en-US"/>
        </w:rPr>
        <w:t xml:space="preserve">based on the time a writer’s </w:t>
      </w:r>
      <w:r w:rsidR="00A31B9D" w:rsidRPr="00C979FD">
        <w:rPr>
          <w:lang w:val="en-US"/>
        </w:rPr>
        <w:t xml:space="preserve">shift, </w:t>
      </w:r>
      <w:r w:rsidR="00A10801" w:rsidRPr="00C979FD">
        <w:rPr>
          <w:lang w:val="en-US"/>
        </w:rPr>
        <w:t>with a margin of 15 minutes. Portal will auto-checkout after 8 hours assigned shift. If someone missed their check-in, that will be marked as absent for the day.</w:t>
      </w:r>
    </w:p>
    <w:p w14:paraId="3E37AB72" w14:textId="77777777" w:rsidR="00C00939" w:rsidRPr="00C979FD" w:rsidRDefault="00C00939">
      <w:pPr>
        <w:rPr>
          <w:lang w:val="en-US"/>
        </w:rPr>
      </w:pPr>
      <w:r w:rsidRPr="00C979FD">
        <w:rPr>
          <w:lang w:val="en-US"/>
        </w:rPr>
        <w:br w:type="page"/>
      </w:r>
    </w:p>
    <w:p w14:paraId="57148297" w14:textId="77777777" w:rsidR="00A10801" w:rsidRPr="00C979FD" w:rsidRDefault="00A10801" w:rsidP="00A31B9D">
      <w:pPr>
        <w:rPr>
          <w:lang w:val="en-US"/>
        </w:rPr>
      </w:pPr>
    </w:p>
    <w:p w14:paraId="3BACAA44" w14:textId="77777777" w:rsidR="002F73E5" w:rsidRPr="00C979FD" w:rsidRDefault="002F73E5" w:rsidP="00A31B9D">
      <w:pPr>
        <w:rPr>
          <w:lang w:val="en-US"/>
        </w:rPr>
      </w:pPr>
    </w:p>
    <w:p w14:paraId="76A9CEB5" w14:textId="77777777" w:rsidR="00A31B9D" w:rsidRPr="00C979FD" w:rsidRDefault="00A10801" w:rsidP="00C00939">
      <w:pPr>
        <w:pStyle w:val="ListParagraph"/>
        <w:numPr>
          <w:ilvl w:val="0"/>
          <w:numId w:val="15"/>
        </w:numPr>
        <w:jc w:val="center"/>
        <w:rPr>
          <w:lang w:val="en-US"/>
        </w:rPr>
      </w:pPr>
      <w:r w:rsidRPr="00C979FD">
        <w:rPr>
          <w:lang w:val="en-US"/>
        </w:rPr>
        <w:t>Attendance Logs</w:t>
      </w:r>
    </w:p>
    <w:p w14:paraId="3FE17C43" w14:textId="77777777" w:rsidR="00A31B9D" w:rsidRPr="00C979FD" w:rsidRDefault="00A31B9D" w:rsidP="00A31B9D">
      <w:pPr>
        <w:pStyle w:val="ListParagraph"/>
        <w:numPr>
          <w:ilvl w:val="1"/>
          <w:numId w:val="15"/>
        </w:numPr>
        <w:rPr>
          <w:lang w:val="en-US"/>
        </w:rPr>
      </w:pPr>
      <w:r w:rsidRPr="00C979FD">
        <w:rPr>
          <w:lang w:val="en-US"/>
        </w:rPr>
        <w:t>N</w:t>
      </w:r>
      <w:r w:rsidR="00206F3B" w:rsidRPr="00C979FD">
        <w:rPr>
          <w:lang w:val="en-US"/>
        </w:rPr>
        <w:t>ame of writer, date</w:t>
      </w:r>
    </w:p>
    <w:p w14:paraId="38870EAB" w14:textId="77777777" w:rsidR="00A31B9D" w:rsidRPr="00C979FD" w:rsidRDefault="00A31B9D" w:rsidP="00A31B9D">
      <w:pPr>
        <w:pStyle w:val="ListParagraph"/>
        <w:numPr>
          <w:ilvl w:val="1"/>
          <w:numId w:val="15"/>
        </w:numPr>
        <w:rPr>
          <w:lang w:val="en-US"/>
        </w:rPr>
      </w:pPr>
      <w:r w:rsidRPr="00C979FD">
        <w:rPr>
          <w:lang w:val="en-US"/>
        </w:rPr>
        <w:t>T</w:t>
      </w:r>
      <w:r w:rsidR="00206F3B" w:rsidRPr="00C979FD">
        <w:rPr>
          <w:lang w:val="en-US"/>
        </w:rPr>
        <w:t>ime of check-in and check-ou</w:t>
      </w:r>
      <w:r w:rsidRPr="00C979FD">
        <w:rPr>
          <w:lang w:val="en-US"/>
        </w:rPr>
        <w:t>t</w:t>
      </w:r>
      <w:r w:rsidR="00206F3B" w:rsidRPr="00C979FD">
        <w:rPr>
          <w:lang w:val="en-US"/>
        </w:rPr>
        <w:t xml:space="preserve"> </w:t>
      </w:r>
    </w:p>
    <w:p w14:paraId="066955EE" w14:textId="642347D1" w:rsidR="00A10801" w:rsidRPr="00C979FD" w:rsidRDefault="00206F3B" w:rsidP="00A31B9D">
      <w:pPr>
        <w:pStyle w:val="ListParagraph"/>
        <w:numPr>
          <w:ilvl w:val="1"/>
          <w:numId w:val="15"/>
        </w:numPr>
        <w:rPr>
          <w:lang w:val="en-US"/>
        </w:rPr>
      </w:pPr>
      <w:r w:rsidRPr="00C979FD">
        <w:rPr>
          <w:lang w:val="en-US"/>
        </w:rPr>
        <w:t xml:space="preserve">Status slot with 3 options (Late, On-time, Approved Late) </w:t>
      </w:r>
    </w:p>
    <w:p w14:paraId="4346CB10" w14:textId="65A3182D" w:rsidR="00C00939" w:rsidRPr="00C979FD" w:rsidRDefault="002F73E5" w:rsidP="002F73E5">
      <w:pPr>
        <w:rPr>
          <w:lang w:val="en-US"/>
        </w:rPr>
      </w:pPr>
      <w:r w:rsidRPr="00C979FD">
        <w:rPr>
          <w:lang w:val="en-US"/>
        </w:rPr>
        <w:t>Note: Late and On-time status will be set automatically but Approved Late will only be set by Admin.</w:t>
      </w:r>
    </w:p>
    <w:p w14:paraId="3CE372BB" w14:textId="77777777" w:rsidR="00C00939" w:rsidRPr="00C979FD" w:rsidRDefault="00C00939">
      <w:pPr>
        <w:rPr>
          <w:lang w:val="en-US"/>
        </w:rPr>
      </w:pPr>
      <w:r w:rsidRPr="00C979FD">
        <w:rPr>
          <w:lang w:val="en-US"/>
        </w:rPr>
        <w:br w:type="page"/>
      </w:r>
    </w:p>
    <w:p w14:paraId="0C925A69" w14:textId="77777777" w:rsidR="002F73E5" w:rsidRPr="00C979FD" w:rsidRDefault="002F73E5" w:rsidP="002F73E5">
      <w:pPr>
        <w:rPr>
          <w:lang w:val="en-US"/>
        </w:rPr>
      </w:pPr>
    </w:p>
    <w:p w14:paraId="4F71778D" w14:textId="77777777" w:rsidR="002F73E5" w:rsidRPr="00C979FD" w:rsidRDefault="00206F3B" w:rsidP="00C00939">
      <w:pPr>
        <w:pStyle w:val="ListParagraph"/>
        <w:numPr>
          <w:ilvl w:val="0"/>
          <w:numId w:val="15"/>
        </w:numPr>
        <w:jc w:val="center"/>
        <w:rPr>
          <w:lang w:val="en-US"/>
        </w:rPr>
      </w:pPr>
      <w:r w:rsidRPr="00C979FD">
        <w:rPr>
          <w:lang w:val="en-US"/>
        </w:rPr>
        <w:t>Monthly Roaster</w:t>
      </w:r>
    </w:p>
    <w:p w14:paraId="1654B3AF" w14:textId="653FBA29" w:rsidR="00C00939" w:rsidRPr="00C979FD" w:rsidRDefault="002F73E5" w:rsidP="002F73E5">
      <w:pPr>
        <w:pStyle w:val="ListParagraph"/>
        <w:numPr>
          <w:ilvl w:val="1"/>
          <w:numId w:val="15"/>
        </w:numPr>
        <w:rPr>
          <w:lang w:val="en-US"/>
        </w:rPr>
      </w:pPr>
      <w:r w:rsidRPr="00C979FD">
        <w:rPr>
          <w:lang w:val="en-US"/>
        </w:rPr>
        <w:t xml:space="preserve">Calendar View </w:t>
      </w:r>
      <w:r w:rsidR="00206F3B" w:rsidRPr="00C979FD">
        <w:rPr>
          <w:lang w:val="en-US"/>
        </w:rPr>
        <w:t>showing off-days in yellow, approved late in Green, late check-in as Red and Leaves in purple.</w:t>
      </w:r>
    </w:p>
    <w:p w14:paraId="4F1EA228" w14:textId="35191FF2" w:rsidR="00206F3B" w:rsidRPr="00C979FD" w:rsidRDefault="00C00939" w:rsidP="00C00939">
      <w:pPr>
        <w:rPr>
          <w:lang w:val="en-US"/>
        </w:rPr>
      </w:pPr>
      <w:r w:rsidRPr="00C979FD">
        <w:rPr>
          <w:lang w:val="en-US"/>
        </w:rPr>
        <w:br w:type="page"/>
      </w:r>
    </w:p>
    <w:p w14:paraId="37A8422E" w14:textId="77777777" w:rsidR="000B3966" w:rsidRPr="00C979FD" w:rsidRDefault="000B3966" w:rsidP="000B3966">
      <w:pPr>
        <w:rPr>
          <w:lang w:val="en-US"/>
        </w:rPr>
      </w:pPr>
    </w:p>
    <w:p w14:paraId="5EB6F0FE" w14:textId="77777777" w:rsidR="000B3966" w:rsidRPr="00C979FD" w:rsidRDefault="00206F3B" w:rsidP="00C00939">
      <w:pPr>
        <w:pStyle w:val="ListParagraph"/>
        <w:numPr>
          <w:ilvl w:val="0"/>
          <w:numId w:val="15"/>
        </w:numPr>
        <w:jc w:val="center"/>
        <w:rPr>
          <w:lang w:val="en-US"/>
        </w:rPr>
      </w:pPr>
      <w:r w:rsidRPr="00C979FD">
        <w:rPr>
          <w:lang w:val="en-US"/>
        </w:rPr>
        <w:t>Client Scores</w:t>
      </w:r>
    </w:p>
    <w:p w14:paraId="168DF656" w14:textId="77777777" w:rsidR="00DB02B3" w:rsidRPr="00C979FD" w:rsidRDefault="00206F3B" w:rsidP="00DB02B3">
      <w:pPr>
        <w:pStyle w:val="ListParagraph"/>
        <w:numPr>
          <w:ilvl w:val="1"/>
          <w:numId w:val="15"/>
        </w:numPr>
        <w:rPr>
          <w:lang w:val="en-US"/>
        </w:rPr>
      </w:pPr>
      <w:r w:rsidRPr="00C979FD">
        <w:rPr>
          <w:lang w:val="en-US"/>
        </w:rPr>
        <w:t>Order ID</w:t>
      </w:r>
      <w:r w:rsidR="000B3966" w:rsidRPr="00C979FD">
        <w:rPr>
          <w:lang w:val="en-US"/>
        </w:rPr>
        <w:t xml:space="preserve"> (</w:t>
      </w:r>
      <w:r w:rsidRPr="00C979FD">
        <w:rPr>
          <w:lang w:val="en-US"/>
        </w:rPr>
        <w:t>clickable link that will take the writer to order details)</w:t>
      </w:r>
    </w:p>
    <w:p w14:paraId="37028820" w14:textId="77777777" w:rsidR="00DB02B3" w:rsidRPr="00C979FD" w:rsidRDefault="00DB02B3" w:rsidP="00DB02B3">
      <w:pPr>
        <w:pStyle w:val="ListParagraph"/>
        <w:numPr>
          <w:ilvl w:val="1"/>
          <w:numId w:val="15"/>
        </w:numPr>
        <w:rPr>
          <w:lang w:val="en-US"/>
        </w:rPr>
      </w:pPr>
      <w:r w:rsidRPr="00C979FD">
        <w:rPr>
          <w:lang w:val="en-US"/>
        </w:rPr>
        <w:t>Client Score</w:t>
      </w:r>
    </w:p>
    <w:p w14:paraId="76BC7CBB" w14:textId="714FEA43" w:rsidR="00DB02B3" w:rsidRPr="00C979FD" w:rsidRDefault="00DB02B3" w:rsidP="00DB02B3">
      <w:pPr>
        <w:pStyle w:val="ListParagraph"/>
        <w:numPr>
          <w:ilvl w:val="1"/>
          <w:numId w:val="15"/>
        </w:numPr>
        <w:rPr>
          <w:lang w:val="en-US"/>
        </w:rPr>
      </w:pPr>
      <w:r w:rsidRPr="00C979FD">
        <w:rPr>
          <w:lang w:val="en-US"/>
        </w:rPr>
        <w:t>N</w:t>
      </w:r>
      <w:r w:rsidR="00206F3B" w:rsidRPr="00C979FD">
        <w:rPr>
          <w:lang w:val="en-US"/>
        </w:rPr>
        <w:t xml:space="preserve">ote from </w:t>
      </w:r>
      <w:r w:rsidR="006D14AF" w:rsidRPr="00C979FD">
        <w:rPr>
          <w:lang w:val="en-US"/>
        </w:rPr>
        <w:t>C</w:t>
      </w:r>
      <w:r w:rsidR="00206F3B" w:rsidRPr="00C979FD">
        <w:rPr>
          <w:lang w:val="en-US"/>
        </w:rPr>
        <w:t>lient</w:t>
      </w:r>
    </w:p>
    <w:p w14:paraId="486134E7" w14:textId="77777777" w:rsidR="00DB02B3" w:rsidRPr="00C979FD" w:rsidRDefault="00DB02B3" w:rsidP="00DB02B3">
      <w:pPr>
        <w:pStyle w:val="ListParagraph"/>
        <w:numPr>
          <w:ilvl w:val="1"/>
          <w:numId w:val="15"/>
        </w:numPr>
        <w:rPr>
          <w:lang w:val="en-US"/>
        </w:rPr>
      </w:pPr>
      <w:r w:rsidRPr="00C979FD">
        <w:rPr>
          <w:lang w:val="en-US"/>
        </w:rPr>
        <w:t>M</w:t>
      </w:r>
      <w:r w:rsidR="00206F3B" w:rsidRPr="00C979FD">
        <w:rPr>
          <w:lang w:val="en-US"/>
        </w:rPr>
        <w:t xml:space="preserve">ark a dispute </w:t>
      </w:r>
    </w:p>
    <w:p w14:paraId="123D4B3F" w14:textId="77777777" w:rsidR="00DB02B3" w:rsidRPr="00C979FD" w:rsidRDefault="00DB02B3" w:rsidP="00DB02B3">
      <w:pPr>
        <w:ind w:left="1080" w:firstLine="720"/>
        <w:rPr>
          <w:lang w:val="en-US"/>
        </w:rPr>
      </w:pPr>
      <w:r w:rsidRPr="00C979FD">
        <w:rPr>
          <w:lang w:val="en-US"/>
        </w:rPr>
        <w:t xml:space="preserve">-Clickable Button to mark a dispute. </w:t>
      </w:r>
    </w:p>
    <w:p w14:paraId="44D87E4B" w14:textId="77777777" w:rsidR="006D14AF" w:rsidRPr="00C979FD" w:rsidRDefault="00DB02B3" w:rsidP="006D14AF">
      <w:pPr>
        <w:ind w:left="1080" w:firstLine="720"/>
        <w:rPr>
          <w:lang w:val="en-US"/>
        </w:rPr>
      </w:pPr>
      <w:r w:rsidRPr="00C979FD">
        <w:rPr>
          <w:lang w:val="en-US"/>
        </w:rPr>
        <w:t>-It will include Order ID, Client’s Score, Client’s Note</w:t>
      </w:r>
      <w:r w:rsidR="006D14AF" w:rsidRPr="00C979FD">
        <w:rPr>
          <w:lang w:val="en-US"/>
        </w:rPr>
        <w:t>, text field and file attachment field.</w:t>
      </w:r>
    </w:p>
    <w:p w14:paraId="0E3A4674" w14:textId="77777777" w:rsidR="008A32AA" w:rsidRPr="00C979FD" w:rsidRDefault="008A32AA" w:rsidP="006D14AF">
      <w:pPr>
        <w:ind w:left="1080" w:firstLine="720"/>
        <w:rPr>
          <w:lang w:val="en-US"/>
        </w:rPr>
      </w:pPr>
    </w:p>
    <w:p w14:paraId="17DF356B" w14:textId="46896C03" w:rsidR="008A32AA" w:rsidRPr="00C979FD" w:rsidRDefault="006D14AF" w:rsidP="008A32AA">
      <w:pPr>
        <w:rPr>
          <w:lang w:val="en-US"/>
        </w:rPr>
      </w:pPr>
      <w:r w:rsidRPr="00C979FD">
        <w:rPr>
          <w:lang w:val="en-US"/>
        </w:rPr>
        <w:t>Note: I</w:t>
      </w:r>
      <w:r w:rsidR="00206F3B" w:rsidRPr="00C979FD">
        <w:rPr>
          <w:lang w:val="en-US"/>
        </w:rPr>
        <w:t xml:space="preserve">f the writer does not agree with the score, they can mark a dispute which will be shared directly with </w:t>
      </w:r>
      <w:r w:rsidRPr="00C979FD">
        <w:rPr>
          <w:lang w:val="en-US"/>
        </w:rPr>
        <w:t>Admin</w:t>
      </w:r>
      <w:r w:rsidR="00206F3B" w:rsidRPr="00C979FD">
        <w:rPr>
          <w:lang w:val="en-US"/>
        </w:rPr>
        <w:t xml:space="preserve"> and the resolution will be shared</w:t>
      </w:r>
      <w:r w:rsidRPr="00C979FD">
        <w:rPr>
          <w:lang w:val="en-US"/>
        </w:rPr>
        <w:t xml:space="preserve"> to </w:t>
      </w:r>
      <w:r w:rsidR="006D2002" w:rsidRPr="00C979FD">
        <w:rPr>
          <w:lang w:val="en-US"/>
        </w:rPr>
        <w:t xml:space="preserve">writer </w:t>
      </w:r>
      <w:r w:rsidR="008A32AA" w:rsidRPr="00C979FD">
        <w:rPr>
          <w:lang w:val="en-US"/>
        </w:rPr>
        <w:t>and a Notification will be shared in Notification bar</w:t>
      </w:r>
      <w:r w:rsidR="00206F3B" w:rsidRPr="00C979FD">
        <w:rPr>
          <w:lang w:val="en-US"/>
        </w:rPr>
        <w:t>)</w:t>
      </w:r>
    </w:p>
    <w:p w14:paraId="554644AB" w14:textId="77777777" w:rsidR="006D2002" w:rsidRPr="00C979FD" w:rsidRDefault="006D2002" w:rsidP="008A32AA">
      <w:pPr>
        <w:rPr>
          <w:lang w:val="en-US"/>
        </w:rPr>
      </w:pPr>
    </w:p>
    <w:p w14:paraId="06EEC597" w14:textId="11AA4946" w:rsidR="00206F3B" w:rsidRPr="00C979FD" w:rsidRDefault="00206F3B" w:rsidP="008A32AA">
      <w:pPr>
        <w:pStyle w:val="ListParagraph"/>
        <w:numPr>
          <w:ilvl w:val="1"/>
          <w:numId w:val="15"/>
        </w:numPr>
        <w:rPr>
          <w:lang w:val="en-US"/>
        </w:rPr>
      </w:pPr>
      <w:r w:rsidRPr="00C979FD">
        <w:rPr>
          <w:lang w:val="en-US"/>
        </w:rPr>
        <w:t>Resolution</w:t>
      </w:r>
      <w:r w:rsidR="006D2002" w:rsidRPr="00C979FD">
        <w:rPr>
          <w:lang w:val="en-US"/>
        </w:rPr>
        <w:t xml:space="preserve"> (Note from Admin)</w:t>
      </w:r>
    </w:p>
    <w:p w14:paraId="1955F809" w14:textId="2599782E" w:rsidR="00C00939" w:rsidRPr="00C979FD" w:rsidRDefault="006D2002" w:rsidP="008A32AA">
      <w:pPr>
        <w:pStyle w:val="ListParagraph"/>
        <w:numPr>
          <w:ilvl w:val="1"/>
          <w:numId w:val="15"/>
        </w:numPr>
        <w:rPr>
          <w:lang w:val="en-US"/>
        </w:rPr>
      </w:pPr>
      <w:r w:rsidRPr="00C979FD">
        <w:rPr>
          <w:lang w:val="en-US"/>
        </w:rPr>
        <w:t xml:space="preserve">Score </w:t>
      </w:r>
      <w:r w:rsidR="00206F3B" w:rsidRPr="00C979FD">
        <w:rPr>
          <w:lang w:val="en-US"/>
        </w:rPr>
        <w:t>Status (Approved, Cancelled, Dispute Marked)</w:t>
      </w:r>
      <w:r w:rsidRPr="00C979FD">
        <w:rPr>
          <w:lang w:val="en-US"/>
        </w:rPr>
        <w:t xml:space="preserve">-&gt; To be set by </w:t>
      </w:r>
      <w:proofErr w:type="gramStart"/>
      <w:r w:rsidRPr="00C979FD">
        <w:rPr>
          <w:lang w:val="en-US"/>
        </w:rPr>
        <w:t>Admin</w:t>
      </w:r>
      <w:proofErr w:type="gramEnd"/>
    </w:p>
    <w:p w14:paraId="205986EA" w14:textId="32244A49" w:rsidR="00206F3B" w:rsidRPr="00C979FD" w:rsidRDefault="00C00939" w:rsidP="00C00939">
      <w:pPr>
        <w:rPr>
          <w:lang w:val="en-US"/>
        </w:rPr>
      </w:pPr>
      <w:r w:rsidRPr="00C979FD">
        <w:rPr>
          <w:lang w:val="en-US"/>
        </w:rPr>
        <w:br w:type="page"/>
      </w:r>
    </w:p>
    <w:p w14:paraId="278800BB" w14:textId="77777777" w:rsidR="006D2002" w:rsidRPr="00C979FD" w:rsidRDefault="006D2002" w:rsidP="006D2002">
      <w:pPr>
        <w:ind w:left="1080"/>
        <w:rPr>
          <w:lang w:val="en-US"/>
        </w:rPr>
      </w:pPr>
    </w:p>
    <w:p w14:paraId="18D49D0C" w14:textId="2B2E8154" w:rsidR="00C00939" w:rsidRPr="00C979FD" w:rsidRDefault="00206F3B" w:rsidP="00C979FD">
      <w:pPr>
        <w:pStyle w:val="ListParagraph"/>
        <w:numPr>
          <w:ilvl w:val="0"/>
          <w:numId w:val="15"/>
        </w:numPr>
        <w:jc w:val="center"/>
        <w:rPr>
          <w:b/>
          <w:bCs/>
          <w:lang w:val="en-US"/>
        </w:rPr>
      </w:pPr>
      <w:r w:rsidRPr="00C979FD">
        <w:rPr>
          <w:b/>
          <w:bCs/>
          <w:lang w:val="en-US"/>
        </w:rPr>
        <w:t>Finances</w:t>
      </w:r>
    </w:p>
    <w:p w14:paraId="06BFF7C8" w14:textId="77777777" w:rsidR="00C979FD" w:rsidRDefault="00C979FD" w:rsidP="00C979FD">
      <w:pPr>
        <w:rPr>
          <w:lang w:val="en-US"/>
        </w:rPr>
      </w:pPr>
    </w:p>
    <w:p w14:paraId="198FC9D5" w14:textId="77777777" w:rsidR="00C979FD" w:rsidRDefault="00206F3B" w:rsidP="00C979FD">
      <w:pPr>
        <w:rPr>
          <w:lang w:val="en-US"/>
        </w:rPr>
      </w:pPr>
      <w:r w:rsidRPr="00C979FD">
        <w:rPr>
          <w:lang w:val="en-US"/>
        </w:rPr>
        <w:t>This will include 3 windows showing</w:t>
      </w:r>
      <w:r w:rsidR="00C979FD">
        <w:rPr>
          <w:lang w:val="en-US"/>
        </w:rPr>
        <w:t>:</w:t>
      </w:r>
    </w:p>
    <w:p w14:paraId="11264D19" w14:textId="736BA895" w:rsidR="00C979FD" w:rsidRDefault="00206F3B" w:rsidP="00C979FD">
      <w:pPr>
        <w:pStyle w:val="ListParagraph"/>
        <w:numPr>
          <w:ilvl w:val="0"/>
          <w:numId w:val="24"/>
        </w:numPr>
        <w:rPr>
          <w:lang w:val="en-US"/>
        </w:rPr>
      </w:pPr>
      <w:r w:rsidRPr="00C979FD">
        <w:rPr>
          <w:lang w:val="en-US"/>
        </w:rPr>
        <w:t xml:space="preserve">completed orders for the month with stats </w:t>
      </w:r>
      <w:r w:rsidR="00C979FD" w:rsidRPr="00C979FD">
        <w:rPr>
          <w:lang w:val="en-US"/>
        </w:rPr>
        <w:t>are at</w:t>
      </w:r>
      <w:r w:rsidRPr="00C979FD">
        <w:rPr>
          <w:lang w:val="en-US"/>
        </w:rPr>
        <w:t xml:space="preserve"> the bottom end of the </w:t>
      </w:r>
      <w:r w:rsidR="00C979FD" w:rsidRPr="00C979FD">
        <w:rPr>
          <w:lang w:val="en-US"/>
        </w:rPr>
        <w:t>page.</w:t>
      </w:r>
    </w:p>
    <w:p w14:paraId="52A7923A" w14:textId="6A4E182C" w:rsidR="00C979FD" w:rsidRDefault="00C979FD" w:rsidP="00C979FD">
      <w:pPr>
        <w:pStyle w:val="ListParagraph"/>
        <w:numPr>
          <w:ilvl w:val="0"/>
          <w:numId w:val="24"/>
        </w:numPr>
        <w:rPr>
          <w:lang w:val="en-US"/>
        </w:rPr>
      </w:pPr>
      <w:r>
        <w:rPr>
          <w:lang w:val="en-US"/>
        </w:rPr>
        <w:t>A</w:t>
      </w:r>
      <w:r w:rsidR="00206F3B" w:rsidRPr="00C979FD">
        <w:rPr>
          <w:lang w:val="en-US"/>
        </w:rPr>
        <w:t xml:space="preserve"> deduction window that will show deductions applied with </w:t>
      </w:r>
      <w:r w:rsidR="00485EBC" w:rsidRPr="00C979FD">
        <w:rPr>
          <w:lang w:val="en-US"/>
        </w:rPr>
        <w:t xml:space="preserve">stats at the bottom end of </w:t>
      </w:r>
      <w:r w:rsidRPr="00C979FD">
        <w:rPr>
          <w:lang w:val="en-US"/>
        </w:rPr>
        <w:t>page.</w:t>
      </w:r>
    </w:p>
    <w:p w14:paraId="565A1F1F" w14:textId="6A1F6C88" w:rsidR="00485EBC" w:rsidRPr="00C979FD" w:rsidRDefault="00C979FD" w:rsidP="00C979FD">
      <w:pPr>
        <w:pStyle w:val="ListParagraph"/>
        <w:numPr>
          <w:ilvl w:val="0"/>
          <w:numId w:val="24"/>
        </w:numPr>
        <w:rPr>
          <w:lang w:val="en-US"/>
        </w:rPr>
      </w:pPr>
      <w:proofErr w:type="gramStart"/>
      <w:r>
        <w:rPr>
          <w:lang w:val="en-US"/>
        </w:rPr>
        <w:t>B</w:t>
      </w:r>
      <w:r w:rsidR="00485EBC" w:rsidRPr="00C979FD">
        <w:rPr>
          <w:lang w:val="en-US"/>
        </w:rPr>
        <w:t>onuses</w:t>
      </w:r>
      <w:proofErr w:type="gramEnd"/>
      <w:r w:rsidR="00485EBC" w:rsidRPr="00C979FD">
        <w:rPr>
          <w:lang w:val="en-US"/>
        </w:rPr>
        <w:t xml:space="preserve"> window with stats at the bottom of the page.</w:t>
      </w:r>
    </w:p>
    <w:p w14:paraId="004A0CDB" w14:textId="77777777" w:rsidR="00485EBC" w:rsidRPr="00C979FD" w:rsidRDefault="00485EBC" w:rsidP="00485EBC">
      <w:pPr>
        <w:pStyle w:val="ListParagraph"/>
        <w:rPr>
          <w:lang w:val="en-US"/>
        </w:rPr>
      </w:pPr>
    </w:p>
    <w:p w14:paraId="43CBE405" w14:textId="072D73E5" w:rsidR="003D2B7E" w:rsidRDefault="00C979FD" w:rsidP="003D2B7E">
      <w:pPr>
        <w:rPr>
          <w:lang w:val="en-US"/>
        </w:rPr>
      </w:pPr>
      <w:r>
        <w:rPr>
          <w:lang w:val="en-US"/>
        </w:rPr>
        <w:t xml:space="preserve">Note: </w:t>
      </w:r>
      <w:r w:rsidR="00485EBC" w:rsidRPr="00C979FD">
        <w:rPr>
          <w:lang w:val="en-US"/>
        </w:rPr>
        <w:t xml:space="preserve">These will further be divided into </w:t>
      </w:r>
      <w:r w:rsidR="00375EC5" w:rsidRPr="00C979FD">
        <w:rPr>
          <w:lang w:val="en-US"/>
        </w:rPr>
        <w:t>this month’s/Overall stat</w:t>
      </w:r>
      <w:r w:rsidR="00485EBC" w:rsidRPr="00C979FD">
        <w:rPr>
          <w:lang w:val="en-US"/>
        </w:rPr>
        <w:t xml:space="preserve">. The default view will be for the current month. The writer can access complete stats by choosing the complete stats tabs for all 3 options and can further sort the range by applying filters. </w:t>
      </w:r>
    </w:p>
    <w:p w14:paraId="75C3CEE3" w14:textId="77777777" w:rsidR="003D2B7E" w:rsidRDefault="003D2B7E">
      <w:pPr>
        <w:rPr>
          <w:lang w:val="en-US"/>
        </w:rPr>
      </w:pPr>
      <w:r>
        <w:rPr>
          <w:lang w:val="en-US"/>
        </w:rPr>
        <w:br w:type="page"/>
      </w:r>
    </w:p>
    <w:p w14:paraId="1D84B556" w14:textId="77777777" w:rsidR="00485EBC" w:rsidRPr="00C979FD" w:rsidRDefault="00485EBC" w:rsidP="003D2B7E">
      <w:pPr>
        <w:rPr>
          <w:lang w:val="en-US"/>
        </w:rPr>
      </w:pPr>
    </w:p>
    <w:p w14:paraId="51BAFD43" w14:textId="5A86359F" w:rsidR="00485EBC" w:rsidRPr="003D2B7E" w:rsidRDefault="00485EBC" w:rsidP="003D2B7E">
      <w:pPr>
        <w:pStyle w:val="ListParagraph"/>
        <w:numPr>
          <w:ilvl w:val="0"/>
          <w:numId w:val="15"/>
        </w:numPr>
        <w:jc w:val="center"/>
        <w:rPr>
          <w:b/>
          <w:bCs/>
          <w:lang w:val="en-US"/>
        </w:rPr>
      </w:pPr>
      <w:r w:rsidRPr="003D2B7E">
        <w:rPr>
          <w:b/>
          <w:bCs/>
          <w:lang w:val="en-US"/>
        </w:rPr>
        <w:t>Leave Request</w:t>
      </w:r>
    </w:p>
    <w:p w14:paraId="2B557E83" w14:textId="77777777" w:rsidR="003D2B7E" w:rsidRDefault="003D2B7E" w:rsidP="003D2B7E">
      <w:pPr>
        <w:rPr>
          <w:lang w:val="en-US"/>
        </w:rPr>
      </w:pPr>
    </w:p>
    <w:p w14:paraId="2C8CAF91" w14:textId="73E4CB3B" w:rsidR="00485EBC" w:rsidRPr="00C979FD" w:rsidRDefault="00485EBC" w:rsidP="003D2B7E">
      <w:pPr>
        <w:rPr>
          <w:lang w:val="en-US"/>
        </w:rPr>
      </w:pPr>
      <w:r w:rsidRPr="00C979FD">
        <w:rPr>
          <w:lang w:val="en-US"/>
        </w:rPr>
        <w:t>The writer can view current/past request for leaves in form of a list. The components in the list will include:</w:t>
      </w:r>
    </w:p>
    <w:p w14:paraId="3626290F" w14:textId="60C9FB32" w:rsidR="00485EBC" w:rsidRPr="00C979FD" w:rsidRDefault="00485EBC" w:rsidP="00485EBC">
      <w:pPr>
        <w:pStyle w:val="ListParagraph"/>
        <w:numPr>
          <w:ilvl w:val="0"/>
          <w:numId w:val="17"/>
        </w:numPr>
        <w:rPr>
          <w:lang w:val="en-US"/>
        </w:rPr>
      </w:pPr>
      <w:r w:rsidRPr="00C979FD">
        <w:rPr>
          <w:lang w:val="en-US"/>
        </w:rPr>
        <w:t>Date</w:t>
      </w:r>
    </w:p>
    <w:p w14:paraId="5A688BE2" w14:textId="31EF3B85" w:rsidR="00485EBC" w:rsidRPr="00C979FD" w:rsidRDefault="00485EBC" w:rsidP="00485EBC">
      <w:pPr>
        <w:pStyle w:val="ListParagraph"/>
        <w:numPr>
          <w:ilvl w:val="0"/>
          <w:numId w:val="17"/>
        </w:numPr>
        <w:rPr>
          <w:lang w:val="en-US"/>
        </w:rPr>
      </w:pPr>
      <w:r w:rsidRPr="00C979FD">
        <w:rPr>
          <w:lang w:val="en-US"/>
        </w:rPr>
        <w:t>Type of Leave</w:t>
      </w:r>
    </w:p>
    <w:p w14:paraId="27EB1AED" w14:textId="2D4DA148" w:rsidR="00485EBC" w:rsidRPr="00C979FD" w:rsidRDefault="00485EBC" w:rsidP="00485EBC">
      <w:pPr>
        <w:pStyle w:val="ListParagraph"/>
        <w:numPr>
          <w:ilvl w:val="0"/>
          <w:numId w:val="17"/>
        </w:numPr>
        <w:rPr>
          <w:lang w:val="en-US"/>
        </w:rPr>
      </w:pPr>
      <w:r w:rsidRPr="00C979FD">
        <w:rPr>
          <w:lang w:val="en-US"/>
        </w:rPr>
        <w:t>Reason for Leave</w:t>
      </w:r>
    </w:p>
    <w:p w14:paraId="7384228F" w14:textId="508D502C" w:rsidR="00485EBC" w:rsidRPr="00C979FD" w:rsidRDefault="00485EBC" w:rsidP="00485EBC">
      <w:pPr>
        <w:pStyle w:val="ListParagraph"/>
        <w:numPr>
          <w:ilvl w:val="0"/>
          <w:numId w:val="17"/>
        </w:numPr>
        <w:rPr>
          <w:lang w:val="en-US"/>
        </w:rPr>
      </w:pPr>
      <w:r w:rsidRPr="00C979FD">
        <w:rPr>
          <w:lang w:val="en-US"/>
        </w:rPr>
        <w:t>Status (Approved, Pending, Denied)</w:t>
      </w:r>
      <w:r w:rsidR="00D158A8" w:rsidRPr="00C979FD">
        <w:rPr>
          <w:lang w:val="en-US"/>
        </w:rPr>
        <w:t xml:space="preserve">.            </w:t>
      </w:r>
    </w:p>
    <w:p w14:paraId="019001C9" w14:textId="77777777" w:rsidR="00485EBC" w:rsidRPr="00C979FD" w:rsidRDefault="00485EBC" w:rsidP="00485EBC">
      <w:pPr>
        <w:ind w:left="360"/>
        <w:rPr>
          <w:lang w:val="en-US"/>
        </w:rPr>
      </w:pPr>
    </w:p>
    <w:p w14:paraId="1B1C8F34" w14:textId="0BAD4A29" w:rsidR="003D2B7E" w:rsidRDefault="00D158A8" w:rsidP="003D2B7E">
      <w:pPr>
        <w:ind w:left="360"/>
        <w:rPr>
          <w:lang w:val="en-US"/>
        </w:rPr>
      </w:pPr>
      <w:r w:rsidRPr="00C979FD">
        <w:rPr>
          <w:lang w:val="en-US"/>
        </w:rPr>
        <w:t xml:space="preserve">The box to mark the leave will also include </w:t>
      </w:r>
      <w:r w:rsidR="00375EC5" w:rsidRPr="00C979FD">
        <w:rPr>
          <w:lang w:val="en-US"/>
        </w:rPr>
        <w:t>these things</w:t>
      </w:r>
      <w:r w:rsidRPr="00C979FD">
        <w:rPr>
          <w:lang w:val="en-US"/>
        </w:rPr>
        <w:t>. A</w:t>
      </w:r>
      <w:r w:rsidR="00485EBC" w:rsidRPr="00C979FD">
        <w:rPr>
          <w:lang w:val="en-US"/>
        </w:rPr>
        <w:t>fter choosing the date or range for the leaves, type of leave (full, half-day), reason for the leave</w:t>
      </w:r>
      <w:r w:rsidRPr="00C979FD">
        <w:rPr>
          <w:lang w:val="en-US"/>
        </w:rPr>
        <w:t>, it will go directly to supervisor.</w:t>
      </w:r>
    </w:p>
    <w:p w14:paraId="1202CD68" w14:textId="77777777" w:rsidR="003D2B7E" w:rsidRDefault="003D2B7E">
      <w:pPr>
        <w:rPr>
          <w:lang w:val="en-US"/>
        </w:rPr>
      </w:pPr>
      <w:r>
        <w:rPr>
          <w:lang w:val="en-US"/>
        </w:rPr>
        <w:br w:type="page"/>
      </w:r>
    </w:p>
    <w:p w14:paraId="212B0D63" w14:textId="77777777" w:rsidR="00375EC5" w:rsidRPr="00C979FD" w:rsidRDefault="00375EC5" w:rsidP="003D2B7E">
      <w:pPr>
        <w:rPr>
          <w:lang w:val="en-US"/>
        </w:rPr>
      </w:pPr>
    </w:p>
    <w:p w14:paraId="0C3D14F4" w14:textId="24E480E0" w:rsidR="00375EC5" w:rsidRPr="003D2B7E" w:rsidRDefault="00375EC5" w:rsidP="003D2B7E">
      <w:pPr>
        <w:pStyle w:val="ListParagraph"/>
        <w:numPr>
          <w:ilvl w:val="0"/>
          <w:numId w:val="15"/>
        </w:numPr>
        <w:jc w:val="center"/>
        <w:rPr>
          <w:b/>
          <w:bCs/>
          <w:lang w:val="en-US"/>
        </w:rPr>
      </w:pPr>
      <w:r w:rsidRPr="003D2B7E">
        <w:rPr>
          <w:b/>
          <w:bCs/>
          <w:lang w:val="en-US"/>
        </w:rPr>
        <w:t>Complaints</w:t>
      </w:r>
    </w:p>
    <w:p w14:paraId="5B9BA560" w14:textId="77777777" w:rsidR="00CD68AF" w:rsidRPr="00C979FD" w:rsidRDefault="00CD68AF" w:rsidP="00CD68AF">
      <w:pPr>
        <w:rPr>
          <w:lang w:val="en-US"/>
        </w:rPr>
      </w:pPr>
    </w:p>
    <w:p w14:paraId="080476EF" w14:textId="22DF82AB" w:rsidR="00375EC5" w:rsidRPr="00C979FD" w:rsidRDefault="00375EC5" w:rsidP="00375EC5">
      <w:pPr>
        <w:rPr>
          <w:lang w:val="en-US"/>
        </w:rPr>
      </w:pPr>
      <w:r w:rsidRPr="00C979FD">
        <w:rPr>
          <w:lang w:val="en-US"/>
        </w:rPr>
        <w:t xml:space="preserve">We can replicate the complaint design of LS, especially finance related issues, issues with interfaces and other needed. </w:t>
      </w:r>
    </w:p>
    <w:p w14:paraId="10569904" w14:textId="77777777" w:rsidR="00375EC5" w:rsidRPr="00C979FD" w:rsidRDefault="00375EC5" w:rsidP="00375EC5">
      <w:pPr>
        <w:rPr>
          <w:lang w:val="en-US"/>
        </w:rPr>
      </w:pPr>
    </w:p>
    <w:p w14:paraId="54E69A9C" w14:textId="0A4C9E87" w:rsidR="00375EC5" w:rsidRPr="00C979FD" w:rsidRDefault="00375EC5" w:rsidP="00375EC5">
      <w:pPr>
        <w:rPr>
          <w:lang w:val="en-US"/>
        </w:rPr>
      </w:pPr>
      <w:r w:rsidRPr="00C979FD">
        <w:rPr>
          <w:lang w:val="en-US"/>
        </w:rPr>
        <w:t xml:space="preserve">For instructions, </w:t>
      </w:r>
      <w:proofErr w:type="gramStart"/>
      <w:r w:rsidRPr="00C979FD">
        <w:rPr>
          <w:lang w:val="en-US"/>
        </w:rPr>
        <w:t>queries</w:t>
      </w:r>
      <w:proofErr w:type="gramEnd"/>
      <w:r w:rsidRPr="00C979FD">
        <w:rPr>
          <w:lang w:val="en-US"/>
        </w:rPr>
        <w:t xml:space="preserve"> and all other order related issues, we have </w:t>
      </w:r>
      <w:proofErr w:type="gramStart"/>
      <w:r w:rsidRPr="00C979FD">
        <w:rPr>
          <w:lang w:val="en-US"/>
        </w:rPr>
        <w:t>query</w:t>
      </w:r>
      <w:proofErr w:type="gramEnd"/>
      <w:r w:rsidRPr="00C979FD">
        <w:rPr>
          <w:lang w:val="en-US"/>
        </w:rPr>
        <w:t xml:space="preserve"> panel in the order so no need for that. For client’s scores, again we have that in the client score window. </w:t>
      </w:r>
    </w:p>
    <w:sectPr w:rsidR="00375EC5" w:rsidRPr="00C979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356E7"/>
    <w:multiLevelType w:val="hybridMultilevel"/>
    <w:tmpl w:val="5D1C5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271CD8"/>
    <w:multiLevelType w:val="hybridMultilevel"/>
    <w:tmpl w:val="A4F60342"/>
    <w:lvl w:ilvl="0" w:tplc="08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0E323A64"/>
    <w:multiLevelType w:val="hybridMultilevel"/>
    <w:tmpl w:val="CEE0E6A0"/>
    <w:lvl w:ilvl="0" w:tplc="9AF080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2C2C31"/>
    <w:multiLevelType w:val="hybridMultilevel"/>
    <w:tmpl w:val="251ABA9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E61B70"/>
    <w:multiLevelType w:val="hybridMultilevel"/>
    <w:tmpl w:val="A37A063A"/>
    <w:lvl w:ilvl="0" w:tplc="FFFFFFF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7A5DCA"/>
    <w:multiLevelType w:val="hybridMultilevel"/>
    <w:tmpl w:val="8CD42F40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3F76D8A"/>
    <w:multiLevelType w:val="hybridMultilevel"/>
    <w:tmpl w:val="30082E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D01D74"/>
    <w:multiLevelType w:val="hybridMultilevel"/>
    <w:tmpl w:val="82D461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F4294B"/>
    <w:multiLevelType w:val="hybridMultilevel"/>
    <w:tmpl w:val="5F5E0FF6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9AC2A69"/>
    <w:multiLevelType w:val="hybridMultilevel"/>
    <w:tmpl w:val="6084016C"/>
    <w:lvl w:ilvl="0" w:tplc="FFFFFFFF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9B64407"/>
    <w:multiLevelType w:val="hybridMultilevel"/>
    <w:tmpl w:val="3ECC6B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BF35E4"/>
    <w:multiLevelType w:val="hybridMultilevel"/>
    <w:tmpl w:val="A4F60342"/>
    <w:lvl w:ilvl="0" w:tplc="FFFFFFF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00D72EE"/>
    <w:multiLevelType w:val="hybridMultilevel"/>
    <w:tmpl w:val="4C42DC58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0CC189B"/>
    <w:multiLevelType w:val="hybridMultilevel"/>
    <w:tmpl w:val="A4F60342"/>
    <w:lvl w:ilvl="0" w:tplc="FFFFFFF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431A0D88"/>
    <w:multiLevelType w:val="hybridMultilevel"/>
    <w:tmpl w:val="61B83EAE"/>
    <w:lvl w:ilvl="0" w:tplc="D51E9A1A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A6B20C2"/>
    <w:multiLevelType w:val="hybridMultilevel"/>
    <w:tmpl w:val="82D4616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8E7451"/>
    <w:multiLevelType w:val="hybridMultilevel"/>
    <w:tmpl w:val="DD7A4A14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4115236"/>
    <w:multiLevelType w:val="hybridMultilevel"/>
    <w:tmpl w:val="A4F60342"/>
    <w:lvl w:ilvl="0" w:tplc="FFFFFFF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8" w15:restartNumberingAfterBreak="0">
    <w:nsid w:val="5BEE0970"/>
    <w:multiLevelType w:val="hybridMultilevel"/>
    <w:tmpl w:val="C2F00BC0"/>
    <w:lvl w:ilvl="0" w:tplc="D414B23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BC470B"/>
    <w:multiLevelType w:val="hybridMultilevel"/>
    <w:tmpl w:val="1AE4FEDC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1E43B37"/>
    <w:multiLevelType w:val="hybridMultilevel"/>
    <w:tmpl w:val="2F24C21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7FD130A"/>
    <w:multiLevelType w:val="hybridMultilevel"/>
    <w:tmpl w:val="DD7A4A14"/>
    <w:lvl w:ilvl="0" w:tplc="ADAC500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CA715DC"/>
    <w:multiLevelType w:val="hybridMultilevel"/>
    <w:tmpl w:val="CEE0E6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CCA4928"/>
    <w:multiLevelType w:val="hybridMultilevel"/>
    <w:tmpl w:val="A4F60342"/>
    <w:lvl w:ilvl="0" w:tplc="FFFFFFF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386269892">
    <w:abstractNumId w:val="7"/>
  </w:num>
  <w:num w:numId="2" w16cid:durableId="1575511730">
    <w:abstractNumId w:val="20"/>
  </w:num>
  <w:num w:numId="3" w16cid:durableId="1976174817">
    <w:abstractNumId w:val="1"/>
  </w:num>
  <w:num w:numId="4" w16cid:durableId="1877235943">
    <w:abstractNumId w:val="21"/>
  </w:num>
  <w:num w:numId="5" w16cid:durableId="930623431">
    <w:abstractNumId w:val="11"/>
  </w:num>
  <w:num w:numId="6" w16cid:durableId="756175060">
    <w:abstractNumId w:val="4"/>
  </w:num>
  <w:num w:numId="7" w16cid:durableId="1620332212">
    <w:abstractNumId w:val="12"/>
  </w:num>
  <w:num w:numId="8" w16cid:durableId="276303817">
    <w:abstractNumId w:val="16"/>
  </w:num>
  <w:num w:numId="9" w16cid:durableId="420880026">
    <w:abstractNumId w:val="17"/>
  </w:num>
  <w:num w:numId="10" w16cid:durableId="1171942468">
    <w:abstractNumId w:val="2"/>
  </w:num>
  <w:num w:numId="11" w16cid:durableId="1458379997">
    <w:abstractNumId w:val="22"/>
  </w:num>
  <w:num w:numId="12" w16cid:durableId="1651057771">
    <w:abstractNumId w:val="15"/>
  </w:num>
  <w:num w:numId="13" w16cid:durableId="1719622025">
    <w:abstractNumId w:val="6"/>
  </w:num>
  <w:num w:numId="14" w16cid:durableId="819077777">
    <w:abstractNumId w:val="18"/>
  </w:num>
  <w:num w:numId="15" w16cid:durableId="947616305">
    <w:abstractNumId w:val="19"/>
  </w:num>
  <w:num w:numId="16" w16cid:durableId="739332777">
    <w:abstractNumId w:val="14"/>
  </w:num>
  <w:num w:numId="17" w16cid:durableId="779909355">
    <w:abstractNumId w:val="10"/>
  </w:num>
  <w:num w:numId="18" w16cid:durableId="1696885787">
    <w:abstractNumId w:val="0"/>
  </w:num>
  <w:num w:numId="19" w16cid:durableId="1117795188">
    <w:abstractNumId w:val="23"/>
  </w:num>
  <w:num w:numId="20" w16cid:durableId="454954574">
    <w:abstractNumId w:val="13"/>
  </w:num>
  <w:num w:numId="21" w16cid:durableId="2107648590">
    <w:abstractNumId w:val="5"/>
  </w:num>
  <w:num w:numId="22" w16cid:durableId="1369136795">
    <w:abstractNumId w:val="3"/>
  </w:num>
  <w:num w:numId="23" w16cid:durableId="1759593681">
    <w:abstractNumId w:val="9"/>
  </w:num>
  <w:num w:numId="24" w16cid:durableId="38214553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S3MDAzMTM0AJJGBko6SsGpxcWZ+XkgBUa1AEOAh0YsAAAA"/>
  </w:docVars>
  <w:rsids>
    <w:rsidRoot w:val="00AA4AD8"/>
    <w:rsid w:val="0005261D"/>
    <w:rsid w:val="000B3966"/>
    <w:rsid w:val="00162EF4"/>
    <w:rsid w:val="001926BE"/>
    <w:rsid w:val="00193210"/>
    <w:rsid w:val="001A0954"/>
    <w:rsid w:val="00206F3B"/>
    <w:rsid w:val="00242070"/>
    <w:rsid w:val="002D5D44"/>
    <w:rsid w:val="002F73E5"/>
    <w:rsid w:val="003650C8"/>
    <w:rsid w:val="00375EC5"/>
    <w:rsid w:val="00393F84"/>
    <w:rsid w:val="003D0D63"/>
    <w:rsid w:val="003D1521"/>
    <w:rsid w:val="003D2B7E"/>
    <w:rsid w:val="00455A5A"/>
    <w:rsid w:val="00485EBC"/>
    <w:rsid w:val="004E00E4"/>
    <w:rsid w:val="005F15F7"/>
    <w:rsid w:val="00694EAC"/>
    <w:rsid w:val="006D14AF"/>
    <w:rsid w:val="006D2002"/>
    <w:rsid w:val="007409C3"/>
    <w:rsid w:val="00805897"/>
    <w:rsid w:val="00881F57"/>
    <w:rsid w:val="008A32AA"/>
    <w:rsid w:val="008A53CC"/>
    <w:rsid w:val="008F3C65"/>
    <w:rsid w:val="00960D73"/>
    <w:rsid w:val="00A10801"/>
    <w:rsid w:val="00A31B9D"/>
    <w:rsid w:val="00A84F04"/>
    <w:rsid w:val="00A922F1"/>
    <w:rsid w:val="00A94D6C"/>
    <w:rsid w:val="00AA4AD8"/>
    <w:rsid w:val="00AE17B6"/>
    <w:rsid w:val="00B77E08"/>
    <w:rsid w:val="00C00939"/>
    <w:rsid w:val="00C94F29"/>
    <w:rsid w:val="00C979FD"/>
    <w:rsid w:val="00CD4423"/>
    <w:rsid w:val="00CD68AF"/>
    <w:rsid w:val="00D12140"/>
    <w:rsid w:val="00D158A8"/>
    <w:rsid w:val="00DB02B3"/>
    <w:rsid w:val="00E041A4"/>
    <w:rsid w:val="00E27A5A"/>
    <w:rsid w:val="00E4757A"/>
    <w:rsid w:val="00E760C3"/>
    <w:rsid w:val="00E81E82"/>
    <w:rsid w:val="00ED7824"/>
    <w:rsid w:val="00F153D1"/>
    <w:rsid w:val="00F160BD"/>
    <w:rsid w:val="00F22F0A"/>
    <w:rsid w:val="00F417A5"/>
    <w:rsid w:val="00F6450D"/>
    <w:rsid w:val="00F80664"/>
    <w:rsid w:val="00FA008F"/>
    <w:rsid w:val="00FA044F"/>
    <w:rsid w:val="00FA0AFE"/>
    <w:rsid w:val="00FA1D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65616"/>
  <w15:chartTrackingRefBased/>
  <w15:docId w15:val="{6E9D3D69-AFB4-A94E-966F-B84D83EAF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PK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4A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21" Type="http://schemas.openxmlformats.org/officeDocument/2006/relationships/image" Target="media/image6.png"/><Relationship Id="rId7" Type="http://schemas.openxmlformats.org/officeDocument/2006/relationships/image" Target="media/image2.png"/><Relationship Id="rId12" Type="http://schemas.openxmlformats.org/officeDocument/2006/relationships/customXml" Target="ink/ink3.xm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customXml" Target="ink/ink1.xml"/><Relationship Id="rId23" Type="http://schemas.openxmlformats.org/officeDocument/2006/relationships/image" Target="media/image12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customXml" Target="ink/ink2.xml"/><Relationship Id="rId22" Type="http://schemas.openxmlformats.org/officeDocument/2006/relationships/customXml" Target="ink/ink4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0T00:46:55.78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685 1301 24575,'25'0'0,"14"0"0,25 0 0,22 0 0,-36 0 0,2 0 0,5 0 0,1 0 0,0 0 0,2 0 0,-4 0 0,0 0 0,-4 0 0,-2 0 0,40 0 0,-7 0 0,-2 0 0,-7 0 0,0 0 0,6 0 0,8-1 0,-35-1 0,5 1 0,12-2 0,4 0 0,6-1 0,2-1 0,12-1 0,1 0 0,-2 0 0,0 0 0,-2 0 0,1 0 0,3 0 0,0 0 0,-4 1 0,0 0 0,-2 0 0,-1 0 0,-5 1 0,0 0 0,-6 0 0,-1 1 0,-6 1 0,-2-1 0,-2 1 0,-2-1 0,-2 0 0,0 0 0,-1 0 0,0-2 0,-1 1 0,-1 0 0,-1 0 0,0-1 0,-5 1 0,0 1 0,37-3 0,-14 1 0,-21 1 0,-20 2 0,-11 0 0,-8 0 0,-1 2 0,7 0 0,15 0 0,22 2 0,12 3 0,13 2 0,8 1 0,-1 0 0,5-2 0,-5 0 0,-2-2 0,-10 0 0,-8-2 0,0 1 0,-2-1 0,5 1 0,4 1 0,-4-2 0,-1 1 0,9-1 0,4 2 0,8 0 0,0 1 0,2 0 0,-45-3 0,1 0 0,1 0 0,1 0 0,6-1 0,1 0 0,4-1 0,0 1 0,-3-1 0,1 0 0,6 0 0,-1 0 0,-4 0 0,-1 0 0,-2-1 0,1 0 0,-2 0 0,0 0 0,-7 0 0,-1 0 0,0 1 0,-1-1 0,-1 1 0,-2 0 0,43 2 0,-13 5 0,-19 4 0,-20 3 0,-14-3 0,-14-5 0,-7 0 0,-3 0 0,-17 5 0,-28 6 0,-26 5 0,20-9 0,-5 0 0,-11 1 0,-4-1 0,-6-2 0,-3-1 0,-4-1 0,-3-1 0,-3-3 0,-2-2 0,-2-1 0,1-2 0,5-1 0,-1-2 0,0-3 0,1-1 0,2-3 0,2 0 0,3 0 0,0-1 0,-7 3 0,-3 1 0,-2 3 0,-2 2 0,29 1 0,-2 0 0,0 1-170,-2 0 0,-3 0 0,2 0 170,-3 0 0,1 0 0,-1 0 0,-3 1 0,1 0 0,-1 0 0,4 1 0,1 0 0,1 1 0,-1 1 0,1-1 0,1 2 0,0 0 0,2 1 0,-1 0 0,-26 4 0,0 0 0,29-3 0,-2 0 0,1 0 0,-30 3 0,1 0 0,3-2 0,1 1 0,-4 0 0,1 0 0,4 0 0,1 1 0,4-1 0,2 1 0,5-1 0,1 1 0,3-2 0,1 0 0,2 1 0,1 0 0,4-1 0,0 0 0,5-1 0,1 0 0,4-1 0,2 0 255,-2-1 0,1-2-255,-6 1 0,-2-1 0,0-1 0,0 1 0,-1-2 0,-2 1 0,-4-1 0,1 0 0,3 0 0,0-1 0,-2 0 0,2 0 0,-1 0 0,2 0 0,3 0 0,0 0 0,-2 0 0,1 0 0,1-2 0,1-1 0,6 0 0,2-2 0,1-1 0,1 0 0,-38-7 0,11 0 0,2 2 0,8 3 0,7 0 0,2 2 0,3-1 0,0-1 0,2-2 0,0-2 0,2 0 0,2-1 0,2-1 0,8 2 0,3 3 0,10 0 0,7 1 0,5 0 0,6-2 0,3 4 0,3-4 0,3 6 0,0-5 0,0 2 0,0-2 0,0-1 0,0 0 0,0-1 0,0-1 0,1 2 0,2 3 0,1 3 0,2 3 0,3 1 0,6-2 0,23-1 0,31-1 0,-21 1 0,5 0 0,7-1 0,2 2 0,-4 0 0,-2 1 0,-4-1 0,-3 2 0,23 0 0,-26 0 0,-13 0 0,-18 0 0,-4 0 0,-9 0 0,-1 0 0</inkml:trace>
  <inkml:trace contextRef="#ctx0" brushRef="#br0" timeOffset="1950">1015 1299 24575,'-19'-28'0,"-17"-17"0,9 13 0,-2-2 0,-3-6 0,-1-1 0,2 1 0,2 0 0,1-1 0,3 2 0,0 1 0,3 1 0,0 3 0,2 0 0,1 4 0,0 2 0,-14-21 0,5 9 0,0 6 0,3 6 0,5 4 0,0 4 0,6 3 0,0-1 0,-1 2 0,3 1 0,-1 1 0,4 3 0,-2-1 0,0 0 0,-2-4 0,0-3 0,1 0 0,-1-1 0,1 2 0,-1 1 0,1 1 0,0 2 0,1 1 0,2 2 0,-2-1 0,7 6 0,-2-3 0,2 4 0,-3-4 0,-1-2 0,1 0 0,-1 1 0,4 3 0,-1 1 0,-1 0 0,0-2 0,-3-2 0,2-2 0,-2 1 0,0-2 0,-3 0 0,4 4 0,-4-3 0,8 9 0,-4-5 0,5 5 0,-1-1 0,1 0 0,-1 0 0,1 1 0,-3-2 0,0-1 0,0 1 0,0 0 0,2 0 0,1 3 0,1 1 0,1 0 0,-1 1 0</inkml:trace>
  <inkml:trace contextRef="#ctx0" brushRef="#br0" timeOffset="3884">18 6 24575,'0'18'0,"0"9"0,0 9 0,0 7 0,0 0 0,0-4 0,0-5 0,0-8 0,0-9 0,0-5 0,0-6 0,0-2 0,0-1 0,0-2 0,0-5 0,0-6 0,0-6 0,0-7 0,0 1 0,0 0 0,-2 3 0,-3 2 0,1 3 0,0 3 0,2 2 0,2 0 0,0 0 0,0 0 0,0 0 0,0-1 0,0 0 0,0 1 0,0 1 0,0 1 0,0 0 0,0 2 0,2-2 0,1 3 0,0-2 0,4-3 0,-3 3 0,2-2 0,-2 4 0,7 1 0,-5 0 0,3 0 0,-6 2 0,1 0 0,0 1 0,1 0 0,5 0 0,2 0 0,5 0 0,5 0 0,2 0 0,5 0 0,0 0 0,-1 0 0,-2 1 0,-2 2 0,0 0 0,-2 2 0,-2 1 0,-2-2 0,2 2 0,-10-2 0,3 0 0,-7-2 0,0 0 0,-4 1 0,0-2 0,-1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0T00:47:05.49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0 24575,'19'0'0,"18"0"0,21 0 0,19 0 0,10 0 0,-5 0 0,-1 0 0,-5 0 0,-4 0 0,0 0 0,6 0 0,-4 0 0,1 0 0,-4 0 0,-11 0 0,-8 0 0,-12 0 0,-13 0 0,-11 0 0,-10 0 0,-8 0 0,-6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0T02:29:44.55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2596 525 24575,'-27'0'0,"-2"0"0,-23 0 0,-24 0 0,-12 0 0,35 0 0,-1 0 0,-2 0 0,0 0 0,5 0 0,1 0 0,-49 0 0,18 0 0,15 0 0,-8 0 0,-12 0 0,37-1 0,-3 2 0,-8 2 0,-3 4 0,-6 8 0,-3 4 0,-10 8 0,-2 5 0,23-5 0,-2 3 0,1 2 0,-1 1 0,0 2 0,-2 2 0,-15 11 0,-1 3 0,5-2 0,-4 4 0,4 0 0,-10 7 0,11-4 0,11 0 0,27-14 0,16-4 0,11-1 0,7 27 0,3-6 0,0 19 0,4-20 0,19-4 0,27-1 0,-4-26 0,7-4 0,15 1 0,7-5 0,14-1 0,4-5 0,-24-5 0,2-1 0,2-2-345,7-1 0,2 0 0,2-2 345,6 1 0,1-2 0,2 0 0,-18-1 0,0 0 0,2-1 0,1-1-462,8-2 1,1 0 0,1-1 0,0-1 461,0-1 0,0 0 0,0-2 0,1 1 0,1-1 0,0-1 0,0 0 0,-1-1 0,-5 2 0,-1-1 0,-1 0 0,-1 0-305,17-1 1,-3-1-1,-1 1 305,-2 1 0,-1 0 0,-3 0 0,-8 1 0,-3 0 0,-1 0-10,-5 0 0,-2 0 0,-2 1 10,20-5 0,-7 0 443,-16 1 1,-5-2-444,34-12 1838,-32 2-1838,-13-5 1062,4-11-1062,3-6 37,2-4-37,-12 10 0,-18 13 0,-12 5 0,-9-8 0,-13-16 0,-21-20 0,-25-17 0,15 39 0,-6 0 0,-8-1 0,-4 2 0,-1 4 0,-3 3 0,-2 5 0,-2 3 0,1 6 0,-1 4 0,3 3 0,-1 3 0,-1 2 0,-1 1 0,-3 0 0,-2 2 0,0 0 0,-1 1 0,-1 1 0,1 2 0,2-1 0,1 1 0,9 1 0,3 0 0,-42-1 0,23-1 0,16 1 0,11-1 0,5 3 0,3 0 0,-3 2 0,1 0 0,-3 0 0,0 0 0,-1 0 0,3 0 0,7 1 0,6 2 0,15-2 0,2 2 0,7-3 0,-4-2 0,-9-5 0,-10-7 0,-12-12 0,-10-8 0,-2-6 0,1-4 0,5 4 0,7 2 0,8 8 0,9 9 0,8 6 0,6 7 0,4 1 0,2 1 0,1-1 0,-1-1 0,-4-7 0,-2-6 0,-1-4 0,-1-1 0,3 6 0,3 5 0,1 8 0,1 3 0,1 3 0,-1 1 0</inkml:trace>
  <inkml:trace contextRef="#ctx0" brushRef="#br0" timeOffset="675">1937 26 24575,'-7'10'0,"-2"5"0,1 4 0,-1 37 0,7-37 0,-2 24 0</inkml:trace>
  <inkml:trace contextRef="#ctx0" brushRef="#br0" timeOffset="2033">2023 1 24575,'23'4'0,"3"5"0,17 8 0,-2 3 0,-6-3 0,-5 0 0,-8-6 0,3 2 0,-8-3 0,2 2 0,-7-3 0,1 1 0,5 2 0,7 2 0,1 2 0,-2-5 0,-11-4 0,-5-5 0</inkml:trace>
  <inkml:trace contextRef="#ctx0" brushRef="#br0" timeOffset="3918">1960 80 24575,'-2'19'0,"-4"4"0,-2 6 0,-2-3 0,4-9 0,3-4 0,3-7 0,0 0 0,0-3 0,0 1 0,0-1 0,0 2 0,0-1 0,0 2 0,0-1 0,0 1 0,-2 1 0,0-1 0,0-1 0,1 0 0,1 2 0,-1 1 0,-2 4 0,2-5 0,-2 5 0,3-6 0,0 1 0,0 0 0,0-1 0,0 0 0,0 0 0,0-2 0,0-1 0,0 1 0,0-3 0,0 1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6-20T02:11:06.35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462 145 24575,'-24'18'0,"2"-7"0,-2 2 0,3-2 0,-5 14 0,-1 19 0,-5 26 0,15-21 0,-1 5 0,-1 10 0,0 4 0,-3 16 0,1 6 0,4-24 0,1 2 0,0 1-315,1 9 0,1 2 1,1 1 314,0 7 0,1 1 0,2 1 0,1 2 0,1 0 0,2 2 0,1 5 0,2 1 0,0 0-379,1-24 1,0 0 0,0 0 0,1 1 378,0 3 0,0 1 0,1 0 0,0 0 0,-1 2 0,1 0 0,1 0 0,-1-1 0,-1-2 0,1-1 0,0 0 0,1-1 0,-1-2 0,1 0 0,0-1 0,2 0-32,0 17 0,3-2 0,3 7 32,1-18 0,4 5 0,1 2 0,1 0 0,-1-5 0,0 4 0,1-4 0,1 0 0,1 3-259,0-2 0,2 4 0,0 0 0,1-2 0,-2-6 259,4 15 0,-2-6 0,0-2 0,-1-6 0,-1-1 0,0-2 195,-1-5 0,0-3 1,-1 0-196,8 26 0,0-1 0,0-7 0,1-2 0,2-7 0,0-1 722,2-3 1,1 0-723,1-3 0,0-1 50,-1-8 0,-1-3-50,-3-7 0,-1-2 1461,23 36-1461,2-5 128,-25-38 0,1 1-128,1 3 0,1 0 0,1 3 0,-1 0 0,0 2 0,1 0 0,0 0 0,0-1 0,2 2 0,0-1 0,0-1 0,0-1 0,-2-4 0,1-2 0,28 34 0,-7-14 0,8-2 0,5 2 0,10 2 0,0-7 0,-10-14 0,-7-19 0,-3-22 0,15-43 0,-26-2 0,0-9 0,10-22 0,0-9-310,-14 16 0,1-3 1,-1-1 309,2-4 0,-2-2 0,1-1 0,1-5 0,-1-3 0,1-1-382,-9 19 1,-1-1-1,1-1 1,-1-1 381,1-3 0,0 0 0,0-1 0,-1 0 0,0 0 0,0 0 0,0 0 0,-2 1 0,9-20 0,-1 0 0,-2 2-295,-4 4 0,-1 1 1,-2 1 294,-1 4 0,-2 0 0,-1 0 0,-1-3 0,-1 0 0,-1-1 0,-2-3 0,0 1 0,-2-1 0,-2 4 0,0 1 0,-2 0 0,-1 3 0,-1 1 0,0 2-77,-2 6 1,-1 1 0,-1 2 76,4-26 0,-1 0 0,1 1 0,1-2 0,-4 28 0,1-1 0,0-1 41,3-7 1,0-1 0,0 0-42,2-4 0,1 0 0,-1-1 0,0 0 0,0-1 0,-1 1 0,0 2 0,-1 0 0,-1 1 0,-1 4 0,0 1 0,0 0 0,0-3 0,-1 0 0,1-1 0,2-5 0,0 0 0,-1-1 0,1 3 0,-1 0 0,-1 0 0,-1 3 0,-1 1 0,-1 2 721,0-22 0,-2 5-721,-3 15 0,-3 4 476,1 4 1,-2 1-477,1 1 0,0 1 131,0-5 1,0-1-132,0 2 0,0 0 392,1 5 1,-2 2-393,1 7 0,-2 2 0,-2-34 0,-4 14 0,-4 6 0,-5 7 0,-4 5 0,-4 12 0,-2 10 0,-3 8 0,-10 8 0,-14 7 0,-20 5 0,-17 4 0,40 1 0,-3 2 0,-18 3 0,0 1 0,-26 0 0,24 3 0,0 1 0,22-4 0,1-1 0,-15 1 0,-3-1 0,0-1 0,-1-1 0,3-2 0,0 0 0,1 0 0,0 0 0,0 0 0,-1 0 0,-1 0 0,-1 0 0,-2 0 0,-1 0 0,-1 1 0,1 1 0,-2 0 0,-1 2 0,1 2 0,-1 0 0,0 1 0,0-1 0,2-1 0,0-1 0,4-1 0,0-1 0,5-2 0,1 0 0,6 0 0,2 0 0,-42 0 0,19 0 0,8 1 0,8 3 0,3 3 0,6 3 0,11-1 0,12-2 0,14-3 0,9-1 0,5-1 0,2-1 0,0 1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</TotalTime>
  <Pages>14</Pages>
  <Words>1167</Words>
  <Characters>665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6</cp:revision>
  <dcterms:created xsi:type="dcterms:W3CDTF">2023-06-20T00:38:00Z</dcterms:created>
  <dcterms:modified xsi:type="dcterms:W3CDTF">2023-06-23T21:54:00Z</dcterms:modified>
</cp:coreProperties>
</file>